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2ABF" w:rsidRPr="00E04264" w:rsidRDefault="009B2ABF" w:rsidP="00291601">
      <w:pPr>
        <w:tabs>
          <w:tab w:val="left" w:pos="13608"/>
        </w:tabs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Cs w:val="24"/>
        </w:rPr>
      </w:pPr>
    </w:p>
    <w:tbl>
      <w:tblPr>
        <w:tblStyle w:val="TableGrid"/>
        <w:tblW w:w="14278" w:type="dxa"/>
        <w:jc w:val="center"/>
        <w:tblLook w:val="04A0" w:firstRow="1" w:lastRow="0" w:firstColumn="1" w:lastColumn="0" w:noHBand="0" w:noVBand="1"/>
      </w:tblPr>
      <w:tblGrid>
        <w:gridCol w:w="1950"/>
        <w:gridCol w:w="1124"/>
        <w:gridCol w:w="929"/>
        <w:gridCol w:w="526"/>
        <w:gridCol w:w="142"/>
        <w:gridCol w:w="1977"/>
        <w:gridCol w:w="1836"/>
        <w:gridCol w:w="1841"/>
        <w:gridCol w:w="3953"/>
      </w:tblGrid>
      <w:tr w:rsidR="009B2ABF" w:rsidRPr="00E04264" w:rsidTr="00562941">
        <w:trPr>
          <w:jc w:val="center"/>
        </w:trPr>
        <w:tc>
          <w:tcPr>
            <w:tcW w:w="1950" w:type="dxa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noProof/>
                <w:szCs w:val="24"/>
                <w:lang w:val="en-US"/>
              </w:rPr>
              <w:drawing>
                <wp:inline distT="0" distB="0" distL="0" distR="0" wp14:anchorId="6AB76F20" wp14:editId="1A2F07AD">
                  <wp:extent cx="1077560" cy="1063256"/>
                  <wp:effectExtent l="0" t="0" r="889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IAIN_Bengkulu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5" cy="1065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28" w:type="dxa"/>
            <w:gridSpan w:val="8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INSTITUT AGAMA ISLAM NEGERI BENGKULU</w:t>
            </w:r>
          </w:p>
          <w:p w:rsidR="009B2ABF" w:rsidRPr="00E04264" w:rsidRDefault="009B2AB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FAKULTAS TARBIYAH DAN TADRIS</w:t>
            </w:r>
          </w:p>
          <w:p w:rsidR="00195C9B" w:rsidRPr="00E04264" w:rsidRDefault="00195C9B" w:rsidP="00457BFF">
            <w:pPr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 xml:space="preserve">PROGRAM STUDI PENDIDIKAN GURU MADRASAH IBTIDAIYAH (PGMI) </w:t>
            </w:r>
          </w:p>
          <w:p w:rsidR="009B2ABF" w:rsidRPr="00E04264" w:rsidRDefault="009B2AB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</w:p>
        </w:tc>
      </w:tr>
      <w:tr w:rsidR="009B2ABF" w:rsidRPr="00E04264" w:rsidTr="00562941">
        <w:trPr>
          <w:jc w:val="center"/>
        </w:trPr>
        <w:tc>
          <w:tcPr>
            <w:tcW w:w="14278" w:type="dxa"/>
            <w:gridSpan w:val="9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RENCANA PEMBELAJARAN SEMESTER</w:t>
            </w:r>
          </w:p>
        </w:tc>
      </w:tr>
      <w:tr w:rsidR="00C917E9" w:rsidRPr="00E04264" w:rsidTr="001F052B">
        <w:trPr>
          <w:jc w:val="center"/>
        </w:trPr>
        <w:tc>
          <w:tcPr>
            <w:tcW w:w="3074" w:type="dxa"/>
            <w:gridSpan w:val="2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MATA KULIAH</w:t>
            </w:r>
          </w:p>
        </w:tc>
        <w:tc>
          <w:tcPr>
            <w:tcW w:w="1455" w:type="dxa"/>
            <w:gridSpan w:val="2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KODE</w:t>
            </w:r>
          </w:p>
        </w:tc>
        <w:tc>
          <w:tcPr>
            <w:tcW w:w="2119" w:type="dxa"/>
            <w:gridSpan w:val="2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RUMPUN MK</w:t>
            </w:r>
          </w:p>
        </w:tc>
        <w:tc>
          <w:tcPr>
            <w:tcW w:w="1836" w:type="dxa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BOBOT (sks)</w:t>
            </w:r>
          </w:p>
        </w:tc>
        <w:tc>
          <w:tcPr>
            <w:tcW w:w="1841" w:type="dxa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SEMESTER</w:t>
            </w:r>
          </w:p>
        </w:tc>
        <w:tc>
          <w:tcPr>
            <w:tcW w:w="3953" w:type="dxa"/>
            <w:shd w:val="clear" w:color="auto" w:fill="C6D9F1" w:themeFill="text2" w:themeFillTint="33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TANGGAL PENYUSUNAN</w:t>
            </w:r>
          </w:p>
        </w:tc>
      </w:tr>
      <w:tr w:rsidR="00C917E9" w:rsidRPr="00E04264" w:rsidTr="006B2B36">
        <w:trPr>
          <w:jc w:val="center"/>
        </w:trPr>
        <w:tc>
          <w:tcPr>
            <w:tcW w:w="3074" w:type="dxa"/>
            <w:gridSpan w:val="2"/>
          </w:tcPr>
          <w:p w:rsidR="00C917E9" w:rsidRPr="00E3251C" w:rsidRDefault="00E3251C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valuasi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mbelaja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</w:tc>
        <w:tc>
          <w:tcPr>
            <w:tcW w:w="1455" w:type="dxa"/>
            <w:gridSpan w:val="2"/>
          </w:tcPr>
          <w:p w:rsidR="00C917E9" w:rsidRPr="003F56B4" w:rsidRDefault="00D14899" w:rsidP="00457BFF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lang w:val="en-US"/>
              </w:rPr>
            </w:pPr>
            <w:hyperlink r:id="rId8" w:history="1">
              <w:r w:rsidR="003F56B4" w:rsidRPr="003F56B4">
                <w:rPr>
                  <w:rStyle w:val="Hyperlink"/>
                  <w:rFonts w:cs="Times New Roman"/>
                  <w:color w:val="auto"/>
                  <w:szCs w:val="24"/>
                  <w:u w:val="none"/>
                </w:rPr>
                <w:t>GMI41017</w:t>
              </w:r>
            </w:hyperlink>
          </w:p>
        </w:tc>
        <w:tc>
          <w:tcPr>
            <w:tcW w:w="2119" w:type="dxa"/>
            <w:gridSpan w:val="2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Wajib</w:t>
            </w:r>
          </w:p>
        </w:tc>
        <w:tc>
          <w:tcPr>
            <w:tcW w:w="1836" w:type="dxa"/>
          </w:tcPr>
          <w:p w:rsidR="00C917E9" w:rsidRPr="003F56B4" w:rsidRDefault="003F56B4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3</w:t>
            </w:r>
          </w:p>
        </w:tc>
        <w:tc>
          <w:tcPr>
            <w:tcW w:w="1841" w:type="dxa"/>
          </w:tcPr>
          <w:p w:rsidR="00C917E9" w:rsidRPr="00E3251C" w:rsidRDefault="00E3251C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3</w:t>
            </w:r>
          </w:p>
        </w:tc>
        <w:tc>
          <w:tcPr>
            <w:tcW w:w="3953" w:type="dxa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bookmarkStart w:id="0" w:name="_GoBack"/>
            <w:bookmarkEnd w:id="0"/>
          </w:p>
        </w:tc>
      </w:tr>
      <w:tr w:rsidR="00C917E9" w:rsidRPr="00E04264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OTORISASI</w:t>
            </w:r>
          </w:p>
        </w:tc>
        <w:tc>
          <w:tcPr>
            <w:tcW w:w="3574" w:type="dxa"/>
            <w:gridSpan w:val="4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Dosen Pengembang RPS/ Pengampu Mata Kuliah</w:t>
            </w:r>
          </w:p>
        </w:tc>
        <w:tc>
          <w:tcPr>
            <w:tcW w:w="3677" w:type="dxa"/>
            <w:gridSpan w:val="2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Koordinator Rumpun Keilmuan/ Mata Kuliah</w:t>
            </w:r>
          </w:p>
        </w:tc>
        <w:tc>
          <w:tcPr>
            <w:tcW w:w="3953" w:type="dxa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Ketua Prodi</w:t>
            </w:r>
          </w:p>
        </w:tc>
      </w:tr>
      <w:tr w:rsidR="00C917E9" w:rsidRPr="00E04264" w:rsidTr="006B2B36">
        <w:trPr>
          <w:trHeight w:val="1560"/>
          <w:jc w:val="center"/>
        </w:trPr>
        <w:tc>
          <w:tcPr>
            <w:tcW w:w="3074" w:type="dxa"/>
            <w:gridSpan w:val="2"/>
            <w:vMerge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3574" w:type="dxa"/>
            <w:gridSpan w:val="4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8508DA" w:rsidRPr="008508DA" w:rsidRDefault="008508D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Default="00D1489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u w:val="single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Dr.Basinun</w:t>
            </w:r>
            <w:proofErr w:type="spellEnd"/>
            <w:r w:rsidR="00C917E9" w:rsidRPr="003F56B4">
              <w:rPr>
                <w:rFonts w:asciiTheme="majorBidi" w:hAnsiTheme="majorBidi" w:cstheme="majorBidi"/>
                <w:szCs w:val="24"/>
                <w:u w:val="single"/>
              </w:rPr>
              <w:t>, M.Pd</w:t>
            </w:r>
          </w:p>
          <w:p w:rsidR="003F56B4" w:rsidRPr="003F56B4" w:rsidRDefault="00D1489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NIP 197710052007102005</w:t>
            </w:r>
          </w:p>
        </w:tc>
        <w:tc>
          <w:tcPr>
            <w:tcW w:w="3677" w:type="dxa"/>
            <w:gridSpan w:val="2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8508DA" w:rsidRPr="008508DA" w:rsidRDefault="008508D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</w:p>
          <w:p w:rsidR="00C917E9" w:rsidRPr="00E3251C" w:rsidRDefault="00E3251C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u w:val="single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u w:val="single"/>
              </w:rPr>
              <w:t>Dr</w:t>
            </w:r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. H.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Mawardi</w:t>
            </w:r>
            <w:proofErr w:type="spellEnd"/>
            <w:r w:rsidR="00190106"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Lubis</w:t>
            </w:r>
            <w:proofErr w:type="spellEnd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M.Pd</w:t>
            </w:r>
            <w:proofErr w:type="spellEnd"/>
          </w:p>
          <w:p w:rsidR="00C917E9" w:rsidRPr="00E3251C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NIP.</w:t>
            </w:r>
            <w:r w:rsidR="00E3251C">
              <w:rPr>
                <w:rFonts w:asciiTheme="majorBidi" w:hAnsiTheme="majorBidi" w:cstheme="majorBidi"/>
                <w:szCs w:val="24"/>
                <w:lang w:val="en-US"/>
              </w:rPr>
              <w:t>196512101998031015</w:t>
            </w:r>
          </w:p>
        </w:tc>
        <w:tc>
          <w:tcPr>
            <w:tcW w:w="3953" w:type="dxa"/>
          </w:tcPr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E441F9" w:rsidRPr="00E441F9" w:rsidRDefault="00E441F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C917E9" w:rsidRPr="00E04264" w:rsidRDefault="00C917E9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  <w:p w:rsidR="00C917E9" w:rsidRPr="00E04264" w:rsidRDefault="00D1489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u w:val="single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Abd</w:t>
            </w:r>
            <w:proofErr w:type="spellEnd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Azis</w:t>
            </w:r>
            <w:proofErr w:type="spellEnd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u w:val="single"/>
                <w:lang w:val="en-US"/>
              </w:rPr>
              <w:t>Mustamin</w:t>
            </w:r>
            <w:proofErr w:type="spellEnd"/>
            <w:r w:rsidR="00C917E9" w:rsidRPr="00E04264">
              <w:rPr>
                <w:rFonts w:asciiTheme="majorBidi" w:hAnsiTheme="majorBidi" w:cstheme="majorBidi"/>
                <w:szCs w:val="24"/>
                <w:u w:val="single"/>
              </w:rPr>
              <w:t>, M.Pd</w:t>
            </w:r>
          </w:p>
          <w:p w:rsidR="00C917E9" w:rsidRPr="00E04264" w:rsidRDefault="00C917E9" w:rsidP="00D14899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NIP.</w:t>
            </w:r>
          </w:p>
        </w:tc>
      </w:tr>
      <w:tr w:rsidR="00EB2ACF" w:rsidRPr="00E04264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:rsidR="00EB2ACF" w:rsidRPr="00E04264" w:rsidRDefault="00EB2AC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Capaian Pembelajaran (CP)</w:t>
            </w:r>
          </w:p>
        </w:tc>
        <w:tc>
          <w:tcPr>
            <w:tcW w:w="1597" w:type="dxa"/>
            <w:gridSpan w:val="3"/>
          </w:tcPr>
          <w:p w:rsidR="00EB2ACF" w:rsidRPr="00E04264" w:rsidRDefault="00EB2AC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CPL-PRODI</w:t>
            </w:r>
          </w:p>
        </w:tc>
        <w:tc>
          <w:tcPr>
            <w:tcW w:w="9607" w:type="dxa"/>
            <w:gridSpan w:val="4"/>
          </w:tcPr>
          <w:p w:rsidR="00EB2ACF" w:rsidRPr="00E04264" w:rsidRDefault="00EB2AC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</w:tr>
      <w:tr w:rsidR="00EB2ACF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EB2ACF" w:rsidRPr="00E04264" w:rsidRDefault="00EB2ACF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EB2ACF" w:rsidRPr="00E04264" w:rsidRDefault="00C917E9" w:rsidP="00457BFF">
            <w:pPr>
              <w:autoSpaceDE w:val="0"/>
              <w:autoSpaceDN w:val="0"/>
              <w:adjustRightInd w:val="0"/>
              <w:ind w:left="-65" w:right="-96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S1</w:t>
            </w:r>
          </w:p>
        </w:tc>
        <w:tc>
          <w:tcPr>
            <w:tcW w:w="10275" w:type="dxa"/>
            <w:gridSpan w:val="6"/>
          </w:tcPr>
          <w:p w:rsidR="00EB2ACF" w:rsidRPr="00E04264" w:rsidRDefault="000150C1" w:rsidP="006B2B36">
            <w:pPr>
              <w:pStyle w:val="TableParagraph"/>
              <w:spacing w:line="225" w:lineRule="exact"/>
              <w:ind w:right="28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Bertaqw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kepad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Tuhan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ah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Es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ampu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unjukk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sikap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religius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S2</w:t>
            </w:r>
          </w:p>
        </w:tc>
        <w:tc>
          <w:tcPr>
            <w:tcW w:w="10275" w:type="dxa"/>
            <w:gridSpan w:val="6"/>
          </w:tcPr>
          <w:p w:rsidR="004926EA" w:rsidRPr="00E04264" w:rsidRDefault="000150C1" w:rsidP="006B2B36">
            <w:pPr>
              <w:pStyle w:val="TableParagraph"/>
              <w:spacing w:line="234" w:lineRule="exact"/>
              <w:ind w:right="28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junjung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tinggi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nilai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kemanusia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jalank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tugas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berdasarkan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 agama, moral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danetika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04264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S8</w:t>
            </w:r>
          </w:p>
        </w:tc>
        <w:tc>
          <w:tcPr>
            <w:tcW w:w="10275" w:type="dxa"/>
            <w:gridSpan w:val="6"/>
          </w:tcPr>
          <w:p w:rsidR="004926EA" w:rsidRPr="00E04264" w:rsidRDefault="000150C1" w:rsidP="006B2B36">
            <w:pPr>
              <w:pStyle w:val="TableParagraph"/>
              <w:ind w:right="28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ginternalisasi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nilai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norma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etik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akademik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3251C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S</w:t>
            </w:r>
            <w:r w:rsidR="00E3251C">
              <w:rPr>
                <w:rFonts w:asciiTheme="majorBidi" w:hAnsiTheme="majorBidi" w:cstheme="majorBidi"/>
                <w:szCs w:val="24"/>
                <w:lang w:val="en-US"/>
              </w:rPr>
              <w:t>9</w:t>
            </w:r>
          </w:p>
        </w:tc>
        <w:tc>
          <w:tcPr>
            <w:tcW w:w="10275" w:type="dxa"/>
            <w:gridSpan w:val="6"/>
          </w:tcPr>
          <w:p w:rsidR="004926EA" w:rsidRPr="00E04264" w:rsidRDefault="00E3251C" w:rsidP="006B2B36">
            <w:pPr>
              <w:pStyle w:val="TableParagraph"/>
              <w:ind w:right="28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enjunjukk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kap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nggung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awab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s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kerja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idang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ahlianny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ndiri</w:t>
            </w:r>
            <w:proofErr w:type="spellEnd"/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3251C" w:rsidRDefault="00C917E9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KK</w:t>
            </w:r>
            <w:r w:rsidR="00E3251C">
              <w:rPr>
                <w:rFonts w:asciiTheme="majorBidi" w:hAnsiTheme="majorBidi" w:cstheme="majorBidi"/>
                <w:szCs w:val="24"/>
                <w:lang w:val="en-US"/>
              </w:rPr>
              <w:t>8</w:t>
            </w:r>
          </w:p>
        </w:tc>
        <w:tc>
          <w:tcPr>
            <w:tcW w:w="10275" w:type="dxa"/>
            <w:gridSpan w:val="6"/>
          </w:tcPr>
          <w:p w:rsidR="004926EA" w:rsidRPr="00E3251C" w:rsidRDefault="00E3251C" w:rsidP="006B2B36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eterampil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rancang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erapk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valuasi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mbelaja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Tingkat SD/MI</w:t>
            </w:r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3251C" w:rsidRDefault="000150C1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P</w:t>
            </w:r>
            <w:r w:rsidR="00E3251C">
              <w:rPr>
                <w:rFonts w:asciiTheme="majorBidi" w:hAnsiTheme="majorBidi" w:cstheme="majorBidi"/>
                <w:szCs w:val="24"/>
                <w:lang w:val="en-US"/>
              </w:rPr>
              <w:t>4</w:t>
            </w:r>
          </w:p>
        </w:tc>
        <w:tc>
          <w:tcPr>
            <w:tcW w:w="10275" w:type="dxa"/>
            <w:gridSpan w:val="6"/>
          </w:tcPr>
          <w:p w:rsidR="004926EA" w:rsidRPr="00E3251C" w:rsidRDefault="00E3251C" w:rsidP="006B2B36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uasai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risip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knik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rencana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valuasi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mbelajaran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ada</w:t>
            </w:r>
            <w:proofErr w:type="spellEnd"/>
            <w:r w:rsidR="00E95C94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idikan</w:t>
            </w:r>
            <w:proofErr w:type="spellEnd"/>
          </w:p>
        </w:tc>
      </w:tr>
      <w:tr w:rsidR="004926EA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4926EA" w:rsidRPr="00E04264" w:rsidRDefault="004926EA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4926EA" w:rsidRPr="00E04264" w:rsidRDefault="000150C1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P10</w:t>
            </w:r>
          </w:p>
        </w:tc>
        <w:tc>
          <w:tcPr>
            <w:tcW w:w="10275" w:type="dxa"/>
            <w:gridSpan w:val="6"/>
          </w:tcPr>
          <w:p w:rsidR="004926EA" w:rsidRPr="00E04264" w:rsidRDefault="000150C1" w:rsidP="006B2B36">
            <w:pPr>
              <w:pStyle w:val="TableParagraph"/>
              <w:ind w:right="14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nguasai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kurikulum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endekatan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strategi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model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teknik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 ajar, media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sumberbelajar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khususny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ad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mata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elajaran</w:t>
            </w:r>
            <w:proofErr w:type="spellEnd"/>
            <w:r w:rsidR="00E95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 w:val="24"/>
                <w:szCs w:val="24"/>
              </w:rPr>
              <w:t>pokok</w:t>
            </w:r>
            <w:proofErr w:type="spellEnd"/>
            <w:r w:rsidRPr="00E04264">
              <w:rPr>
                <w:rFonts w:asciiTheme="majorBidi" w:hAnsiTheme="majorBidi" w:cstheme="majorBidi"/>
                <w:sz w:val="24"/>
                <w:szCs w:val="24"/>
              </w:rPr>
              <w:t xml:space="preserve"> di SD/MI</w:t>
            </w:r>
          </w:p>
        </w:tc>
      </w:tr>
      <w:tr w:rsidR="000150C1" w:rsidRPr="00E04264" w:rsidTr="006B2B36">
        <w:trPr>
          <w:trHeight w:val="79"/>
          <w:jc w:val="center"/>
        </w:trPr>
        <w:tc>
          <w:tcPr>
            <w:tcW w:w="3074" w:type="dxa"/>
            <w:gridSpan w:val="2"/>
            <w:vMerge/>
          </w:tcPr>
          <w:p w:rsidR="000150C1" w:rsidRPr="00E04264" w:rsidRDefault="000150C1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0150C1" w:rsidRPr="00E04264" w:rsidRDefault="000150C1" w:rsidP="00457BFF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</w:tr>
      <w:tr w:rsidR="001B6C1B" w:rsidRPr="00E04264" w:rsidTr="006B2B36">
        <w:trPr>
          <w:jc w:val="center"/>
        </w:trPr>
        <w:tc>
          <w:tcPr>
            <w:tcW w:w="3074" w:type="dxa"/>
            <w:gridSpan w:val="2"/>
            <w:vMerge/>
          </w:tcPr>
          <w:p w:rsidR="001B6C1B" w:rsidRPr="00E04264" w:rsidRDefault="001B6C1B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597" w:type="dxa"/>
            <w:gridSpan w:val="3"/>
          </w:tcPr>
          <w:p w:rsidR="001B6C1B" w:rsidRPr="00E04264" w:rsidRDefault="001B6C1B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CP-MK</w:t>
            </w:r>
          </w:p>
        </w:tc>
        <w:tc>
          <w:tcPr>
            <w:tcW w:w="9607" w:type="dxa"/>
            <w:gridSpan w:val="4"/>
          </w:tcPr>
          <w:p w:rsidR="001B6C1B" w:rsidRPr="00E04264" w:rsidRDefault="000150C1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  <w:lang w:eastAsia="id-ID"/>
              </w:rPr>
              <w:t>Capaian Pembelajaran Mata Kuliah</w:t>
            </w:r>
          </w:p>
        </w:tc>
      </w:tr>
      <w:tr w:rsidR="00BF7827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1</w:t>
            </w:r>
          </w:p>
        </w:tc>
        <w:tc>
          <w:tcPr>
            <w:tcW w:w="10275" w:type="dxa"/>
            <w:gridSpan w:val="6"/>
          </w:tcPr>
          <w:p w:rsidR="00BF7827" w:rsidRPr="00E04264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rinsip-prinsip, karakteristik dan teknik penilaian</w:t>
            </w:r>
          </w:p>
        </w:tc>
      </w:tr>
      <w:tr w:rsidR="00BF7827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2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lajar</w:t>
            </w:r>
            <w:proofErr w:type="spellEnd"/>
          </w:p>
        </w:tc>
      </w:tr>
      <w:tr w:rsidR="00BF7827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3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Otenti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 xml:space="preserve">Authentic </w:t>
            </w:r>
            <w:proofErr w:type="spellStart"/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>Assesment</w:t>
            </w:r>
            <w:proofErr w:type="spellEnd"/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>)</w:t>
            </w:r>
          </w:p>
        </w:tc>
      </w:tr>
      <w:tr w:rsidR="00BF7827" w:rsidRPr="00E04264" w:rsidTr="00BF7827">
        <w:trPr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4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deskripsi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non-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5</w:t>
            </w:r>
          </w:p>
        </w:tc>
        <w:tc>
          <w:tcPr>
            <w:tcW w:w="10275" w:type="dxa"/>
            <w:gridSpan w:val="6"/>
            <w:vAlign w:val="center"/>
          </w:tcPr>
          <w:p w:rsidR="00BF7827" w:rsidRPr="002E5D96" w:rsidRDefault="00BF7827" w:rsidP="00C733D3">
            <w:pPr>
              <w:pStyle w:val="ListParagraph"/>
              <w:tabs>
                <w:tab w:val="left" w:pos="2694"/>
              </w:tabs>
              <w:ind w:left="0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 </w:t>
            </w:r>
            <w:r w:rsidRPr="001A1570">
              <w:t xml:space="preserve">Aspek </w:t>
            </w:r>
            <w:r>
              <w:t>–</w:t>
            </w:r>
            <w:r w:rsidRPr="001A1570">
              <w:t xml:space="preserve"> aspek</w:t>
            </w:r>
            <w:r>
              <w:t xml:space="preserve"> </w:t>
            </w:r>
            <w:r w:rsidRPr="001A1570">
              <w:t>hasil belajar</w:t>
            </w:r>
            <w:r>
              <w:t xml:space="preserve"> </w:t>
            </w:r>
            <w:r w:rsidRPr="001A1570">
              <w:t>yang harus diukur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E04264" w:rsidRDefault="00BF7827" w:rsidP="00457BFF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</w:pPr>
          </w:p>
        </w:tc>
        <w:tc>
          <w:tcPr>
            <w:tcW w:w="10275" w:type="dxa"/>
            <w:gridSpan w:val="6"/>
            <w:vAlign w:val="center"/>
          </w:tcPr>
          <w:p w:rsidR="00BF7827" w:rsidRDefault="00BF7827" w:rsidP="00C733D3">
            <w:pPr>
              <w:pStyle w:val="ListParagraph"/>
              <w:tabs>
                <w:tab w:val="left" w:pos="2694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ghitu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ualitas</w:t>
            </w:r>
            <w:proofErr w:type="spellEnd"/>
            <w:r>
              <w:rPr>
                <w:lang w:val="en-US"/>
              </w:rPr>
              <w:t xml:space="preserve"> instrument </w:t>
            </w:r>
            <w:proofErr w:type="spellStart"/>
            <w:r>
              <w:rPr>
                <w:lang w:val="en-US"/>
              </w:rPr>
              <w:t>penilaian</w:t>
            </w:r>
            <w:proofErr w:type="spellEnd"/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6</w:t>
            </w:r>
          </w:p>
        </w:tc>
        <w:tc>
          <w:tcPr>
            <w:tcW w:w="10275" w:type="dxa"/>
            <w:gridSpan w:val="6"/>
            <w:vAlign w:val="center"/>
          </w:tcPr>
          <w:p w:rsidR="00BF7827" w:rsidRPr="00842ACE" w:rsidRDefault="00BF7827" w:rsidP="00C733D3">
            <w:pPr>
              <w:pStyle w:val="ListParagraph"/>
              <w:tabs>
                <w:tab w:val="left" w:pos="2694"/>
              </w:tabs>
              <w:ind w:left="0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rumu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rencana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isi-kis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non </w:t>
            </w:r>
            <w:proofErr w:type="spellStart"/>
            <w:r>
              <w:rPr>
                <w:lang w:val="en-US"/>
              </w:rPr>
              <w:t>tes</w:t>
            </w:r>
            <w:proofErr w:type="spellEnd"/>
            <w:r w:rsidRPr="00842ACE">
              <w:t xml:space="preserve"> 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7</w:t>
            </w:r>
          </w:p>
        </w:tc>
        <w:tc>
          <w:tcPr>
            <w:tcW w:w="10275" w:type="dxa"/>
            <w:gridSpan w:val="6"/>
            <w:vAlign w:val="center"/>
          </w:tcPr>
          <w:p w:rsidR="00BF7827" w:rsidRDefault="00BF7827" w:rsidP="00C733D3">
            <w:pPr>
              <w:pStyle w:val="ListParagraph"/>
              <w:tabs>
                <w:tab w:val="left" w:pos="2694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yusu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stru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ilai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spe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ognitif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pengetahuan</w:t>
            </w:r>
            <w:proofErr w:type="spellEnd"/>
            <w:r>
              <w:rPr>
                <w:lang w:val="en-US"/>
              </w:rPr>
              <w:t>)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8</w:t>
            </w:r>
          </w:p>
        </w:tc>
        <w:tc>
          <w:tcPr>
            <w:tcW w:w="10275" w:type="dxa"/>
            <w:gridSpan w:val="6"/>
          </w:tcPr>
          <w:p w:rsidR="00BF7827" w:rsidRPr="00937AA0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spe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fek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kap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) 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9</w:t>
            </w:r>
          </w:p>
        </w:tc>
        <w:tc>
          <w:tcPr>
            <w:tcW w:w="10275" w:type="dxa"/>
            <w:gridSpan w:val="6"/>
          </w:tcPr>
          <w:p w:rsidR="00BF7827" w:rsidRPr="00937AA0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spe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sikomotori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eterampil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)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10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>
              <w:t xml:space="preserve">Kemampuan Berpikir Tingkat Tinggi </w:t>
            </w:r>
            <w:proofErr w:type="spellStart"/>
            <w:r>
              <w:rPr>
                <w:lang w:val="en-US"/>
              </w:rPr>
              <w:t>atau</w:t>
            </w:r>
            <w:proofErr w:type="spellEnd"/>
            <w:r>
              <w:rPr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HOTS </w:t>
            </w:r>
            <w:r w:rsidRPr="00E13E5C">
              <w:rPr>
                <w:rFonts w:asciiTheme="majorBidi" w:hAnsiTheme="majorBidi" w:cstheme="majorBidi"/>
                <w:i/>
                <w:szCs w:val="24"/>
                <w:lang w:val="en-US"/>
              </w:rPr>
              <w:t>(High Order Thinking Skill)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</w:tc>
      </w:tr>
      <w:tr w:rsidR="00BF7827" w:rsidRPr="00E04264" w:rsidTr="00BF7827">
        <w:trPr>
          <w:trHeight w:val="25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11</w:t>
            </w:r>
          </w:p>
        </w:tc>
        <w:tc>
          <w:tcPr>
            <w:tcW w:w="10275" w:type="dxa"/>
            <w:gridSpan w:val="6"/>
          </w:tcPr>
          <w:p w:rsidR="00BF7827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Guru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Lap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</w:tc>
      </w:tr>
      <w:tr w:rsidR="00BF7827" w:rsidRPr="00E04264" w:rsidTr="00BF7827">
        <w:trPr>
          <w:trHeight w:val="266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929" w:type="dxa"/>
          </w:tcPr>
          <w:p w:rsidR="00BF7827" w:rsidRPr="00BF7827" w:rsidRDefault="00BF7827" w:rsidP="00C733D3">
            <w:pPr>
              <w:jc w:val="both"/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eastAsia="id-ID"/>
              </w:rPr>
              <w:t>MK-</w:t>
            </w:r>
            <w:r>
              <w:rPr>
                <w:rFonts w:asciiTheme="majorBidi" w:hAnsiTheme="majorBidi" w:cstheme="majorBidi"/>
                <w:bCs/>
                <w:noProof/>
                <w:szCs w:val="24"/>
                <w:lang w:val="en-US" w:eastAsia="id-ID"/>
              </w:rPr>
              <w:t>12</w:t>
            </w:r>
          </w:p>
        </w:tc>
        <w:tc>
          <w:tcPr>
            <w:tcW w:w="10275" w:type="dxa"/>
            <w:gridSpan w:val="6"/>
          </w:tcPr>
          <w:p w:rsidR="00BF7827" w:rsidRPr="00937AA0" w:rsidRDefault="00BF7827" w:rsidP="00C733D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rapor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ad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urikulu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2013</w:t>
            </w:r>
          </w:p>
        </w:tc>
      </w:tr>
      <w:tr w:rsidR="00BF7827" w:rsidRPr="00E04264" w:rsidTr="00BF7827">
        <w:trPr>
          <w:trHeight w:val="114"/>
          <w:jc w:val="center"/>
        </w:trPr>
        <w:tc>
          <w:tcPr>
            <w:tcW w:w="3074" w:type="dxa"/>
            <w:gridSpan w:val="2"/>
            <w:vMerge/>
            <w:tcBorders>
              <w:bottom w:val="single" w:sz="4" w:space="0" w:color="auto"/>
            </w:tcBorders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457BFF">
            <w:pPr>
              <w:rPr>
                <w:rFonts w:asciiTheme="majorBidi" w:hAnsiTheme="majorBidi" w:cstheme="majorBidi"/>
                <w:szCs w:val="24"/>
              </w:rPr>
            </w:pP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Deskripsi Singkat MK</w:t>
            </w:r>
          </w:p>
        </w:tc>
        <w:tc>
          <w:tcPr>
            <w:tcW w:w="11204" w:type="dxa"/>
            <w:gridSpan w:val="7"/>
          </w:tcPr>
          <w:p w:rsidR="00BF7827" w:rsidRPr="005F39B8" w:rsidRDefault="00BF7827" w:rsidP="00890363">
            <w:pPr>
              <w:tabs>
                <w:tab w:val="left" w:pos="5910"/>
              </w:tabs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 xml:space="preserve">Mata kuliah ini akan membekali mahasiswa melaksanakan pelaksanaan evaluasi pembelajaran pada pembelajaran di </w:t>
            </w:r>
            <w:r w:rsidRPr="00D14899">
              <w:t>Madrasah Ibtidaiyah/</w:t>
            </w:r>
            <w:r w:rsidRPr="00842ACE">
              <w:t>Sekolah Dasar. Mata kuliah ini merupakan salah satu mata kuliah wajib yang harus diselesaikan oleh mahasiswa selama 16 kali pertemuan sebagai pengemba</w:t>
            </w:r>
            <w:r>
              <w:t>ngan kompetensi profesional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alon</w:t>
            </w:r>
            <w:proofErr w:type="spellEnd"/>
            <w:r>
              <w:t xml:space="preserve"> gur</w:t>
            </w:r>
            <w:r>
              <w:rPr>
                <w:lang w:val="en-US"/>
              </w:rPr>
              <w:t xml:space="preserve">u </w:t>
            </w:r>
            <w:proofErr w:type="spellStart"/>
            <w:r>
              <w:rPr>
                <w:lang w:val="en-US"/>
              </w:rPr>
              <w:t>siswa</w:t>
            </w:r>
            <w:proofErr w:type="spellEnd"/>
            <w:r>
              <w:rPr>
                <w:lang w:val="en-US"/>
              </w:rPr>
              <w:t xml:space="preserve"> MI/SD</w:t>
            </w:r>
            <w:r w:rsidRPr="00842ACE">
              <w:t>. Sajian materi perkuliahan dimulai dari konsep dasar pengukuran, penilaian dan evaluasi dalam pembelajaran; Tujuan, fungsi dan prinsip evaluasi; Pendekatan proses dan pendekatan hasil belajar; Penilaian Otentik (</w:t>
            </w:r>
            <w:r w:rsidRPr="00842ACE">
              <w:rPr>
                <w:i/>
              </w:rPr>
              <w:t>authentic Assesment);</w:t>
            </w:r>
            <w:r w:rsidRPr="00842ACE">
              <w:t xml:space="preserve"> Bentuk penilaian tes dan non-tes; Kualitas instrumen penilaian; Perencanaan dan pengembangan (kisi – kisi) tes dan non-tes; Pengembangan instrumen penilaian aspek kognitif (pengetahuan); Pengembangan instrumen penilaian aspek afektif (sikap); Pengembangan instrumen penilaian aspek psikomotor (keterampilan); Analisis Instrumen Penilaian Guru di Lapangan; dan Menyusun Rapor pada Kurikulum 2013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</w:tc>
      </w:tr>
      <w:tr w:rsidR="00BF7827" w:rsidRPr="00E04264" w:rsidTr="00E8369D">
        <w:trPr>
          <w:trHeight w:val="192"/>
          <w:jc w:val="center"/>
        </w:trPr>
        <w:tc>
          <w:tcPr>
            <w:tcW w:w="3074" w:type="dxa"/>
            <w:gridSpan w:val="2"/>
            <w:vMerge w:val="restart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Materi Pembelajaran/ Pokok Bahasan</w:t>
            </w:r>
          </w:p>
        </w:tc>
        <w:tc>
          <w:tcPr>
            <w:tcW w:w="11204" w:type="dxa"/>
            <w:gridSpan w:val="7"/>
          </w:tcPr>
          <w:p w:rsidR="00BF7827" w:rsidRPr="00E04264" w:rsidRDefault="00BF7827" w:rsidP="00261287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 xml:space="preserve">Konsep dasar evaluasi pembelajaran </w:t>
            </w:r>
          </w:p>
        </w:tc>
      </w:tr>
      <w:tr w:rsidR="00BF7827" w:rsidRPr="00E04264" w:rsidTr="006B2B36">
        <w:trPr>
          <w:trHeight w:val="208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E8369D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Tujuan, fungsi, karakteristik dan teknik penilaian</w:t>
            </w:r>
          </w:p>
        </w:tc>
      </w:tr>
      <w:tr w:rsidR="00BF7827" w:rsidRPr="00E04264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dekatan proses dan hasil belajar</w:t>
            </w:r>
          </w:p>
        </w:tc>
      </w:tr>
      <w:tr w:rsidR="00BF7827" w:rsidRPr="00E04264" w:rsidTr="006B2B36">
        <w:trPr>
          <w:trHeight w:val="259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 xml:space="preserve">Penilaian otentik </w:t>
            </w:r>
            <w:r w:rsidRPr="00E8369D">
              <w:rPr>
                <w:rFonts w:asciiTheme="majorBidi" w:hAnsiTheme="majorBidi" w:cstheme="majorBidi"/>
                <w:bCs/>
                <w:i/>
                <w:noProof/>
                <w:szCs w:val="24"/>
                <w:lang w:val="en-US"/>
              </w:rPr>
              <w:t>(Authentic Asesesment)</w:t>
            </w:r>
          </w:p>
        </w:tc>
      </w:tr>
      <w:tr w:rsidR="00BF7827" w:rsidRPr="00E04264" w:rsidTr="006B2B36">
        <w:trPr>
          <w:trHeight w:val="225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ilaian tes dan non tes</w:t>
            </w:r>
          </w:p>
        </w:tc>
      </w:tr>
      <w:tr w:rsidR="00BF7827" w:rsidRPr="00E04264" w:rsidTr="006B2B36">
        <w:trPr>
          <w:trHeight w:val="190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Aspek-aspek hasil belajar</w:t>
            </w:r>
          </w:p>
        </w:tc>
      </w:tr>
      <w:tr w:rsidR="00BF7827" w:rsidRPr="00E04264" w:rsidTr="006B2B36">
        <w:trPr>
          <w:trHeight w:val="344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Kualitas insttrumen penilaian</w:t>
            </w:r>
          </w:p>
        </w:tc>
      </w:tr>
      <w:tr w:rsidR="00BF7827" w:rsidRPr="00E04264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rencanaan dan pengembangan kisi kisi tes dan non tes</w:t>
            </w:r>
          </w:p>
        </w:tc>
      </w:tr>
      <w:tr w:rsidR="00BF7827" w:rsidRPr="00E04264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gembangan instrumen penilaian aspek kognitif (pengetahuan)</w:t>
            </w:r>
          </w:p>
        </w:tc>
      </w:tr>
      <w:tr w:rsidR="00BF7827" w:rsidRPr="00E04264" w:rsidTr="006B2B36">
        <w:trPr>
          <w:trHeight w:val="288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E8369D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gembangan instrumen penilaian aspek afektif (sikap)</w:t>
            </w:r>
          </w:p>
        </w:tc>
      </w:tr>
      <w:tr w:rsidR="00BF7827" w:rsidRPr="00E04264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BF7827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gembangan instrumen penilaian aspek psikomotorik (keterampilan)</w:t>
            </w:r>
          </w:p>
        </w:tc>
      </w:tr>
      <w:tr w:rsidR="00BF7827" w:rsidRPr="00E04264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Default="00BF7827" w:rsidP="00BF7827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>
              <w:t xml:space="preserve">Kemampuan Berpikir Tingkat Tinggi </w:t>
            </w:r>
            <w:proofErr w:type="spellStart"/>
            <w:r>
              <w:rPr>
                <w:lang w:val="en-US"/>
              </w:rPr>
              <w:t>atau</w:t>
            </w:r>
            <w:proofErr w:type="spellEnd"/>
            <w:r>
              <w:rPr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HOTS </w:t>
            </w:r>
            <w:r w:rsidRPr="00E13E5C">
              <w:rPr>
                <w:rFonts w:asciiTheme="majorBidi" w:hAnsiTheme="majorBidi" w:cstheme="majorBidi"/>
                <w:i/>
                <w:szCs w:val="24"/>
                <w:lang w:val="en-US"/>
              </w:rPr>
              <w:t>(High Order Thinking Skill)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</w:tc>
      </w:tr>
      <w:tr w:rsidR="00BF7827" w:rsidRPr="00E04264" w:rsidTr="006B2B36">
        <w:trPr>
          <w:trHeight w:val="259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04264" w:rsidRDefault="00BF7827" w:rsidP="006B2B36">
            <w:pPr>
              <w:pStyle w:val="ListParagraph"/>
              <w:numPr>
                <w:ilvl w:val="0"/>
                <w:numId w:val="2"/>
              </w:numPr>
              <w:ind w:left="357" w:hanging="357"/>
              <w:rPr>
                <w:rFonts w:asciiTheme="majorBidi" w:hAnsiTheme="majorBidi" w:cstheme="majorBidi"/>
                <w:bCs/>
                <w:noProof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Analisis instrumen penilaian guru di sekolah</w:t>
            </w:r>
          </w:p>
        </w:tc>
      </w:tr>
      <w:tr w:rsidR="00BF7827" w:rsidRPr="00E04264" w:rsidTr="0005744A">
        <w:trPr>
          <w:trHeight w:val="356"/>
          <w:jc w:val="center"/>
        </w:trPr>
        <w:tc>
          <w:tcPr>
            <w:tcW w:w="3074" w:type="dxa"/>
            <w:gridSpan w:val="2"/>
            <w:vMerge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1204" w:type="dxa"/>
            <w:gridSpan w:val="7"/>
          </w:tcPr>
          <w:p w:rsidR="00BF7827" w:rsidRPr="00E8369D" w:rsidRDefault="00BF7827" w:rsidP="00E8369D">
            <w:pPr>
              <w:pStyle w:val="ListParagraph"/>
              <w:numPr>
                <w:ilvl w:val="0"/>
                <w:numId w:val="2"/>
              </w:numPr>
              <w:ind w:left="369"/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  <w:lang w:val="en-US"/>
              </w:rPr>
              <w:t>Penyusunan rapor pada kurikulum 2013</w:t>
            </w: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Pustaka</w:t>
            </w:r>
          </w:p>
        </w:tc>
        <w:tc>
          <w:tcPr>
            <w:tcW w:w="11204" w:type="dxa"/>
            <w:gridSpan w:val="7"/>
          </w:tcPr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</w:pPr>
            <w:r w:rsidRPr="00842ACE">
              <w:t xml:space="preserve">Abidin, Y. 2014. </w:t>
            </w:r>
            <w:r w:rsidRPr="00842ACE">
              <w:rPr>
                <w:i/>
              </w:rPr>
              <w:t xml:space="preserve">Optimalisasi Penerapan Model Penilaian Otentik Untuk Meningkatkan Kemampuan Membaca Pemahaman Siswa Sekolah Dasar. </w:t>
            </w:r>
            <w:r w:rsidRPr="00842ACE">
              <w:t>Jurnal</w:t>
            </w:r>
            <w:r w:rsidRPr="00842ACE">
              <w:rPr>
                <w:b/>
                <w:bCs/>
              </w:rPr>
              <w:t xml:space="preserve"> </w:t>
            </w:r>
            <w:r w:rsidRPr="00842ACE">
              <w:t>TARBIYA Vol. I, No.1, Juni 2014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i/>
              </w:rPr>
            </w:pPr>
            <w:r w:rsidRPr="00842ACE">
              <w:t xml:space="preserve">Handayani, Dwi. 2013. </w:t>
            </w:r>
            <w:r w:rsidRPr="00842ACE">
              <w:rPr>
                <w:i/>
              </w:rPr>
              <w:t xml:space="preserve">Pengembangan Perangkat Pembelajaran Ancak – Ancak Alis untuk Pembelajaran Tema </w:t>
            </w:r>
            <w:r w:rsidRPr="00842ACE">
              <w:rPr>
                <w:i/>
              </w:rPr>
              <w:lastRenderedPageBreak/>
              <w:t>Mengenal Lingkungan Pedesaan Kelas I Sekolah Dasar</w:t>
            </w:r>
            <w:r w:rsidRPr="00842ACE">
              <w:t>. Tesis, Pascasarjana, Universitas Negeri Malang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t>Harsiati</w:t>
            </w:r>
            <w:r w:rsidRPr="00842ACE">
              <w:rPr>
                <w:lang w:eastAsia="id-ID"/>
              </w:rPr>
              <w:t xml:space="preserve">, T. 2011. </w:t>
            </w:r>
            <w:r w:rsidRPr="00842ACE">
              <w:rPr>
                <w:i/>
                <w:lang w:eastAsia="id-ID"/>
              </w:rPr>
              <w:t xml:space="preserve">Penilaian dalam Pembelajaran (Aplikasi pada Pembelajaran Membaca dan Menulis). </w:t>
            </w:r>
            <w:r w:rsidRPr="00842ACE">
              <w:rPr>
                <w:lang w:eastAsia="id-ID"/>
              </w:rPr>
              <w:t>Malang: UM Press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t>Hendarni</w:t>
            </w:r>
            <w:r w:rsidRPr="00842ACE">
              <w:rPr>
                <w:lang w:eastAsia="id-ID"/>
              </w:rPr>
              <w:t xml:space="preserve">, D &amp; Harry A. P. 2006. </w:t>
            </w:r>
            <w:r w:rsidRPr="00842ACE">
              <w:rPr>
                <w:i/>
                <w:lang w:eastAsia="id-ID"/>
              </w:rPr>
              <w:t xml:space="preserve">Penilaian Otentik pada Pembelajaran Tematik. </w:t>
            </w:r>
            <w:r w:rsidRPr="00842ACE">
              <w:rPr>
                <w:lang w:eastAsia="id-ID"/>
              </w:rPr>
              <w:t>Malang: Depdiknas, Dirjen PMPTK, PPPPTK PKn dan IPS</w:t>
            </w:r>
          </w:p>
          <w:p w:rsidR="00BF7827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val="en-US"/>
              </w:rPr>
            </w:pPr>
            <w:r>
              <w:t xml:space="preserve">Kementerian Pendidikan dan Kebudayaan. (2017). </w:t>
            </w:r>
            <w:r w:rsidRPr="00E13E5C">
              <w:rPr>
                <w:i/>
              </w:rPr>
              <w:t>Modul Penyusunan Soal Higher Order Thinking Skill (HOTS).</w:t>
            </w:r>
            <w:r>
              <w:t xml:space="preserve"> Jakarta: Direktorat Jenderal Pendidikan Dasar dan Menengah Departemen Pendidikan Dan Kebudayaan.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</w:pPr>
            <w:r w:rsidRPr="00842ACE">
              <w:t xml:space="preserve">Kemdikbud RI. 2015. </w:t>
            </w:r>
            <w:r w:rsidRPr="00842ACE">
              <w:rPr>
                <w:i/>
              </w:rPr>
              <w:t xml:space="preserve">Panduan Penilaian Untuk Sekolah Dasar. </w:t>
            </w:r>
            <w:r w:rsidRPr="00842ACE">
              <w:t>Jakarta: Dirjen Dikdasmen, Kemdikbud.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</w:pPr>
            <w:r w:rsidRPr="00842ACE">
              <w:t xml:space="preserve">Kusaeri. 2014. </w:t>
            </w:r>
            <w:r w:rsidRPr="00842ACE">
              <w:rPr>
                <w:i/>
              </w:rPr>
              <w:t xml:space="preserve">Acuan dan Teknik Penilaian Proses dan Hasil Belajar dalam Kurikulum 2013. </w:t>
            </w:r>
            <w:r w:rsidRPr="00842ACE">
              <w:t>Yogyakarta: Ar Ruz Media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</w:pPr>
            <w:r w:rsidRPr="00842ACE">
              <w:t>Maharani</w:t>
            </w:r>
            <w:r w:rsidRPr="00842ACE">
              <w:rPr>
                <w:b/>
              </w:rPr>
              <w:t xml:space="preserve">, </w:t>
            </w:r>
            <w:r w:rsidRPr="00842ACE">
              <w:t xml:space="preserve">Yusnia Dwi. 2012. </w:t>
            </w:r>
            <w:r w:rsidRPr="00842ACE">
              <w:rPr>
                <w:i/>
              </w:rPr>
              <w:t>Analisis Butir Soal Obyektif UAS Gasal Kelas IV Pada Mata Pelajaran IPA Tahun Pelajaran 2011/2012 di Kecamatan Ringinrejo Kabupaten Kediri.</w:t>
            </w:r>
            <w:r w:rsidRPr="00842ACE">
              <w:t>Skripsi, Jurusan Kependidikan Sekolah Dasar dan Prasekolah FIP Universitas Negeri Malang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t>Marhaeni</w:t>
            </w:r>
            <w:r w:rsidRPr="00842ACE">
              <w:rPr>
                <w:lang w:eastAsia="id-ID"/>
              </w:rPr>
              <w:t xml:space="preserve">, AAA. I. N. 2008. </w:t>
            </w:r>
            <w:r w:rsidRPr="00842ACE">
              <w:rPr>
                <w:i/>
                <w:lang w:eastAsia="id-ID"/>
              </w:rPr>
              <w:t>Asesmen Otentik Dalam Pembelajaran Tematik Di SD Kelas Awal</w:t>
            </w:r>
            <w:r w:rsidRPr="00842ACE">
              <w:rPr>
                <w:lang w:eastAsia="id-ID"/>
              </w:rPr>
              <w:t>.  Makalah Disampaikan pada Pelatihan Pembelajaran Tematik bagi Guru SD di Kabupaten Karangasem Tanggal 10-12 Desember 2008. Bali: UNDIKSHA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rPr>
                <w:lang w:eastAsia="id-ID"/>
              </w:rPr>
              <w:t xml:space="preserve">Muslich, Masnur. 2011. </w:t>
            </w:r>
            <w:r w:rsidRPr="00842ACE">
              <w:rPr>
                <w:i/>
                <w:lang w:eastAsia="id-ID"/>
              </w:rPr>
              <w:t xml:space="preserve">Authentic Assesment: Penilaian Berbasis Kelas dan Kompetensi. </w:t>
            </w:r>
            <w:r w:rsidRPr="00842ACE">
              <w:rPr>
                <w:lang w:eastAsia="id-ID"/>
              </w:rPr>
              <w:t>Bandung: PT. Refika Aditama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eastAsia="id-ID"/>
              </w:rPr>
            </w:pPr>
            <w:r w:rsidRPr="00842ACE">
              <w:t>Purwanto</w:t>
            </w:r>
            <w:r w:rsidRPr="00842ACE">
              <w:rPr>
                <w:lang w:eastAsia="id-ID"/>
              </w:rPr>
              <w:t xml:space="preserve">, 2013. </w:t>
            </w:r>
            <w:r w:rsidRPr="00842ACE">
              <w:rPr>
                <w:i/>
                <w:lang w:eastAsia="id-ID"/>
              </w:rPr>
              <w:t xml:space="preserve">Evaluasi Hasil Belajar. </w:t>
            </w:r>
            <w:r w:rsidRPr="00842ACE">
              <w:rPr>
                <w:lang w:eastAsia="id-ID"/>
              </w:rPr>
              <w:t>Yogyakarta: Pustaka Pelajar</w:t>
            </w:r>
          </w:p>
          <w:p w:rsidR="00BF7827" w:rsidRPr="00842ACE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i/>
              </w:rPr>
            </w:pPr>
            <w:r w:rsidRPr="00842ACE">
              <w:t xml:space="preserve">Permendikbud Nomor 23 Tahun 2016 </w:t>
            </w:r>
            <w:r w:rsidRPr="00842ACE">
              <w:rPr>
                <w:i/>
              </w:rPr>
              <w:t>Standar Penilaian Pendidikan</w:t>
            </w:r>
          </w:p>
          <w:p w:rsidR="00BF7827" w:rsidRDefault="00BF7827" w:rsidP="00E373B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val="en-US"/>
              </w:rPr>
            </w:pPr>
            <w:r w:rsidRPr="00842ACE">
              <w:t xml:space="preserve">Setiono, Panut. 2014. </w:t>
            </w:r>
            <w:r w:rsidRPr="00842ACE">
              <w:rPr>
                <w:i/>
              </w:rPr>
              <w:t xml:space="preserve">Pengembangan Bahan Ajar Berbasis Nilai Budaya Lokal Untuk Siswa Kelas IV SDN Rampal Celaket 1 Kota Malang. </w:t>
            </w:r>
            <w:r w:rsidRPr="00842ACE">
              <w:t>Tesis. Program Pascasarjana, Universitas Negeri Malang.</w:t>
            </w:r>
          </w:p>
          <w:p w:rsidR="00BF7827" w:rsidRPr="00E373B6" w:rsidRDefault="00BF7827" w:rsidP="00E373B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26" w:hanging="426"/>
              <w:rPr>
                <w:lang w:val="en-US"/>
              </w:rPr>
            </w:pPr>
            <w:r>
              <w:t>Taubah</w:t>
            </w:r>
            <w:r>
              <w:rPr>
                <w:lang w:val="en-US"/>
              </w:rPr>
              <w:t xml:space="preserve">, </w:t>
            </w:r>
            <w:r>
              <w:t>Mufatihatut</w:t>
            </w:r>
            <w:r>
              <w:rPr>
                <w:lang w:val="en-US"/>
              </w:rPr>
              <w:t xml:space="preserve">. </w:t>
            </w:r>
            <w:proofErr w:type="spellStart"/>
            <w:r>
              <w:rPr>
                <w:lang w:val="en-US"/>
              </w:rPr>
              <w:t>Jurnal</w:t>
            </w:r>
            <w:proofErr w:type="spellEnd"/>
            <w:r>
              <w:rPr>
                <w:lang w:val="en-US"/>
              </w:rPr>
              <w:t xml:space="preserve"> </w:t>
            </w:r>
            <w:r>
              <w:t>Elementary Vol. 7 No. 2 Juli-Desember 2019</w:t>
            </w:r>
            <w:r>
              <w:rPr>
                <w:lang w:val="en-US"/>
              </w:rPr>
              <w:t>.</w:t>
            </w:r>
          </w:p>
          <w:p w:rsidR="00BF7827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val="en-US"/>
              </w:rPr>
            </w:pPr>
            <w:r w:rsidRPr="00842ACE">
              <w:t xml:space="preserve">Uno, Hamzah B &amp; Koni, S. 2013. </w:t>
            </w:r>
            <w:r w:rsidRPr="00842ACE">
              <w:rPr>
                <w:i/>
              </w:rPr>
              <w:t xml:space="preserve">Assesment Pembelajaran. </w:t>
            </w:r>
            <w:r w:rsidRPr="00842ACE">
              <w:t xml:space="preserve">Jakarta: Bumi Aksara </w:t>
            </w:r>
          </w:p>
          <w:p w:rsidR="00BF7827" w:rsidRPr="00D676FF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i/>
                <w:lang w:val="en-US"/>
              </w:rPr>
            </w:pPr>
            <w:r>
              <w:t xml:space="preserve">Wahidmurni. (2015). Pengembangan Penilaian untuk Mengukur Kemampuan Berpikir Tingkat Tinggi </w:t>
            </w:r>
            <w:r w:rsidRPr="00D676FF">
              <w:rPr>
                <w:i/>
              </w:rPr>
              <w:t xml:space="preserve">(Higher </w:t>
            </w:r>
          </w:p>
          <w:p w:rsidR="00BF7827" w:rsidRPr="00D676FF" w:rsidRDefault="00BF7827" w:rsidP="00246ED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val="en-US"/>
              </w:rPr>
            </w:pPr>
            <w:r w:rsidRPr="00D676FF">
              <w:rPr>
                <w:i/>
                <w:lang w:val="en-US"/>
              </w:rPr>
              <w:t xml:space="preserve">       </w:t>
            </w:r>
            <w:r w:rsidRPr="00D676FF">
              <w:rPr>
                <w:i/>
              </w:rPr>
              <w:t>Order Thinking Skills/Hots).</w:t>
            </w: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lastRenderedPageBreak/>
              <w:t>Media Pembelajaran</w:t>
            </w:r>
          </w:p>
        </w:tc>
        <w:tc>
          <w:tcPr>
            <w:tcW w:w="11204" w:type="dxa"/>
            <w:gridSpan w:val="7"/>
          </w:tcPr>
          <w:p w:rsidR="00BF7827" w:rsidRPr="00733F2B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t>Modul, buku</w:t>
            </w:r>
            <w:r w:rsidRPr="00E04264">
              <w:rPr>
                <w:rFonts w:asciiTheme="majorBidi" w:hAnsiTheme="majorBidi" w:cstheme="majorBidi"/>
                <w:szCs w:val="24"/>
              </w:rPr>
              <w:t>,  power point, Laptop dan LCD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>, White Board</w:t>
            </w: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Dosen/ Team Teaching</w:t>
            </w:r>
          </w:p>
        </w:tc>
        <w:tc>
          <w:tcPr>
            <w:tcW w:w="11204" w:type="dxa"/>
            <w:gridSpan w:val="7"/>
          </w:tcPr>
          <w:p w:rsidR="00BF7827" w:rsidRPr="00E04264" w:rsidRDefault="00BF7827" w:rsidP="00457BFF">
            <w:pPr>
              <w:rPr>
                <w:rFonts w:asciiTheme="majorBidi" w:hAnsiTheme="majorBidi" w:cstheme="majorBidi"/>
                <w:noProof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Yul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maliyah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.Pd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</w:tc>
      </w:tr>
      <w:tr w:rsidR="00BF7827" w:rsidRPr="00E04264" w:rsidTr="006B2B36">
        <w:trPr>
          <w:jc w:val="center"/>
        </w:trPr>
        <w:tc>
          <w:tcPr>
            <w:tcW w:w="3074" w:type="dxa"/>
            <w:gridSpan w:val="2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 xml:space="preserve">Mata </w:t>
            </w:r>
            <w:r>
              <w:rPr>
                <w:rFonts w:asciiTheme="majorBidi" w:hAnsiTheme="majorBidi" w:cstheme="majorBidi"/>
                <w:szCs w:val="24"/>
              </w:rPr>
              <w:t>K</w:t>
            </w:r>
            <w:r w:rsidRPr="00E04264">
              <w:rPr>
                <w:rFonts w:asciiTheme="majorBidi" w:hAnsiTheme="majorBidi" w:cstheme="majorBidi"/>
                <w:szCs w:val="24"/>
              </w:rPr>
              <w:t xml:space="preserve">uliah Syarat </w:t>
            </w:r>
          </w:p>
        </w:tc>
        <w:tc>
          <w:tcPr>
            <w:tcW w:w="11204" w:type="dxa"/>
            <w:gridSpan w:val="7"/>
          </w:tcPr>
          <w:p w:rsidR="00BF7827" w:rsidRPr="00E04264" w:rsidRDefault="00BF7827" w:rsidP="00457B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-</w:t>
            </w:r>
          </w:p>
        </w:tc>
      </w:tr>
    </w:tbl>
    <w:p w:rsidR="009B2ABF" w:rsidRPr="00E04264" w:rsidRDefault="009B2ABF" w:rsidP="00457B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Cs w:val="24"/>
        </w:rPr>
      </w:pPr>
    </w:p>
    <w:p w:rsidR="00F04D92" w:rsidRPr="00E04264" w:rsidRDefault="00F04D92" w:rsidP="00457BFF">
      <w:pPr>
        <w:spacing w:after="0"/>
        <w:rPr>
          <w:rFonts w:asciiTheme="majorBidi" w:hAnsiTheme="majorBidi" w:cstheme="majorBidi"/>
          <w:szCs w:val="24"/>
        </w:rPr>
      </w:pPr>
      <w:r w:rsidRPr="00E04264">
        <w:rPr>
          <w:rFonts w:asciiTheme="majorBidi" w:hAnsiTheme="majorBidi" w:cstheme="majorBidi"/>
          <w:szCs w:val="24"/>
        </w:rPr>
        <w:br w:type="page"/>
      </w:r>
    </w:p>
    <w:p w:rsidR="00091892" w:rsidRPr="00E04264" w:rsidRDefault="00091892" w:rsidP="00457BFF">
      <w:pPr>
        <w:spacing w:after="0" w:line="240" w:lineRule="auto"/>
        <w:rPr>
          <w:rFonts w:asciiTheme="majorBidi" w:hAnsiTheme="majorBidi" w:cstheme="majorBidi"/>
          <w:szCs w:val="24"/>
        </w:rPr>
        <w:sectPr w:rsidR="00091892" w:rsidRPr="00E04264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6102" w:type="dxa"/>
        <w:jc w:val="center"/>
        <w:tblInd w:w="1440" w:type="dxa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3203"/>
        <w:gridCol w:w="2252"/>
        <w:gridCol w:w="3250"/>
        <w:gridCol w:w="2866"/>
        <w:gridCol w:w="1271"/>
      </w:tblGrid>
      <w:tr w:rsidR="009B2ABF" w:rsidRPr="00E04264" w:rsidTr="00DC5E72">
        <w:trPr>
          <w:tblHeader/>
          <w:jc w:val="center"/>
        </w:trPr>
        <w:tc>
          <w:tcPr>
            <w:tcW w:w="964" w:type="dxa"/>
            <w:tcBorders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lastRenderedPageBreak/>
              <w:t>Minggu ke-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Sub-CP-MK (kemampuan akhir yang diharapkan)</w:t>
            </w:r>
          </w:p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</w:p>
        </w:tc>
        <w:tc>
          <w:tcPr>
            <w:tcW w:w="3203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:rsidR="009B2ABF" w:rsidRPr="00E04264" w:rsidRDefault="009B2ABF" w:rsidP="00493B3D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Indikator</w:t>
            </w:r>
          </w:p>
        </w:tc>
        <w:tc>
          <w:tcPr>
            <w:tcW w:w="2252" w:type="dxa"/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Kriteria &amp; Bentuk Penilaian</w:t>
            </w:r>
          </w:p>
        </w:tc>
        <w:tc>
          <w:tcPr>
            <w:tcW w:w="3250" w:type="dxa"/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Metode Pembelajaran [Estimasi Waktu]</w:t>
            </w:r>
          </w:p>
        </w:tc>
        <w:tc>
          <w:tcPr>
            <w:tcW w:w="2866" w:type="dxa"/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Materi Pembelajaran [Pustaka]</w:t>
            </w:r>
          </w:p>
        </w:tc>
        <w:tc>
          <w:tcPr>
            <w:tcW w:w="1271" w:type="dxa"/>
            <w:shd w:val="clear" w:color="auto" w:fill="C6D9F1" w:themeFill="text2" w:themeFillTint="33"/>
            <w:vAlign w:val="center"/>
          </w:tcPr>
          <w:p w:rsidR="009B2ABF" w:rsidRPr="00E04264" w:rsidRDefault="009B2ABF" w:rsidP="00457BF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E04264">
              <w:rPr>
                <w:rFonts w:asciiTheme="majorBidi" w:hAnsiTheme="majorBidi" w:cstheme="majorBidi"/>
                <w:b/>
                <w:szCs w:val="24"/>
              </w:rPr>
              <w:t>Bobot Penilaian (%)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Pr="00502A82" w:rsidRDefault="00890363" w:rsidP="007E144D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Pr="00E04264" w:rsidRDefault="00890363" w:rsidP="00457BFF">
            <w:pPr>
              <w:jc w:val="both"/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E04264">
              <w:rPr>
                <w:rFonts w:asciiTheme="majorBidi" w:hAnsiTheme="majorBidi" w:cstheme="majorBidi"/>
                <w:szCs w:val="24"/>
                <w:lang w:val="en-US"/>
              </w:rPr>
              <w:t>Kontra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Pr="00E04264">
              <w:rPr>
                <w:rFonts w:asciiTheme="majorBidi" w:hAnsiTheme="majorBidi" w:cstheme="majorBidi"/>
                <w:szCs w:val="24"/>
                <w:lang w:val="en-US"/>
              </w:rPr>
              <w:t>Perkuliahan</w:t>
            </w:r>
            <w:proofErr w:type="spellEnd"/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</w:rPr>
              <w:t>Mahasiswa mampu</w:t>
            </w:r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4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ntra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rkuliah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4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engertian penilaian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4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uj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enilaian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4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engertian penilaian</w:t>
            </w:r>
          </w:p>
        </w:tc>
        <w:tc>
          <w:tcPr>
            <w:tcW w:w="2252" w:type="dxa"/>
          </w:tcPr>
          <w:p w:rsidR="00890363" w:rsidRDefault="00890363" w:rsidP="007E144D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>Kriteria:</w:t>
            </w:r>
          </w:p>
          <w:p w:rsidR="00890363" w:rsidRPr="00E87410" w:rsidRDefault="00890363" w:rsidP="007E144D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Kontrak kuliah</w:t>
            </w:r>
          </w:p>
        </w:tc>
        <w:tc>
          <w:tcPr>
            <w:tcW w:w="3250" w:type="dxa"/>
          </w:tcPr>
          <w:p w:rsidR="00890363" w:rsidRPr="004566BA" w:rsidRDefault="00890363" w:rsidP="004566B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t>Kontrak kuliah, presentasi, dan</w:t>
            </w:r>
            <w:r w:rsidRPr="00E04264">
              <w:rPr>
                <w:rFonts w:asciiTheme="majorBidi" w:hAnsiTheme="majorBidi" w:cstheme="majorBidi"/>
                <w:szCs w:val="24"/>
              </w:rPr>
              <w:t xml:space="preserve"> diskusi</w:t>
            </w:r>
          </w:p>
        </w:tc>
        <w:tc>
          <w:tcPr>
            <w:tcW w:w="2866" w:type="dxa"/>
          </w:tcPr>
          <w:p w:rsidR="00890363" w:rsidRPr="00EA3C02" w:rsidRDefault="00890363" w:rsidP="005E18AC">
            <w:pPr>
              <w:pStyle w:val="ListParagraph"/>
              <w:numPr>
                <w:ilvl w:val="0"/>
                <w:numId w:val="17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 w:rsidRPr="00EA3C02">
              <w:rPr>
                <w:rFonts w:cs="Times New Roman"/>
                <w:szCs w:val="24"/>
                <w:lang w:val="en-US"/>
              </w:rPr>
              <w:t>Kontrak</w:t>
            </w:r>
            <w:proofErr w:type="spellEnd"/>
            <w:r w:rsidRPr="00EA3C02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li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,</w:t>
            </w:r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7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EA3C02">
              <w:rPr>
                <w:rFonts w:cs="Times New Roman"/>
                <w:szCs w:val="24"/>
              </w:rPr>
              <w:t xml:space="preserve">Konsep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s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 w:rsidRPr="00EA3C02">
              <w:rPr>
                <w:rFonts w:cs="Times New Roman"/>
                <w:szCs w:val="24"/>
              </w:rPr>
              <w:t xml:space="preserve">penilaian di </w:t>
            </w:r>
            <w:r>
              <w:rPr>
                <w:rFonts w:cs="Times New Roman"/>
                <w:szCs w:val="24"/>
                <w:lang w:val="en-US"/>
              </w:rPr>
              <w:t>MI/SD</w:t>
            </w:r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7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Tuj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i MI/SD </w:t>
            </w:r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7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Fung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i MI.SD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2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Pr="00E04264" w:rsidRDefault="00890363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rinsip-prinsip, karakteristik dan teknik penilaian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367B4F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367B4F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rinsip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ukuran</w:t>
            </w:r>
            <w:proofErr w:type="spellEnd"/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arakteris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Cs w:val="24"/>
              </w:rPr>
              <w:t>penilaian</w:t>
            </w:r>
          </w:p>
          <w:p w:rsidR="00890363" w:rsidRPr="007E144D" w:rsidRDefault="00890363" w:rsidP="005E18AC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  <w:tab w:val="left" w:pos="3780"/>
              </w:tabs>
              <w:ind w:left="402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knik</w:t>
            </w:r>
            <w:proofErr w:type="spellEnd"/>
            <w:r>
              <w:rPr>
                <w:rFonts w:cs="Times New Roman"/>
                <w:szCs w:val="24"/>
              </w:rPr>
              <w:t xml:space="preserve"> penilaian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890363" w:rsidRPr="00E04264" w:rsidRDefault="00890363" w:rsidP="00D2712A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 xml:space="preserve">Ceramah, presentasi, tanya jawab dan </w:t>
            </w:r>
            <w:r w:rsidRPr="00E04264">
              <w:rPr>
                <w:rFonts w:asciiTheme="majorBidi" w:hAnsiTheme="majorBidi" w:cstheme="majorBidi"/>
                <w:szCs w:val="24"/>
              </w:rPr>
              <w:t xml:space="preserve"> diskusi</w:t>
            </w:r>
          </w:p>
          <w:p w:rsidR="00890363" w:rsidRDefault="00890363" w:rsidP="004566B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890363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uku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Karakteris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8"/>
              </w:numPr>
              <w:ind w:left="317" w:hanging="284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Tekn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3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Default="00890363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lajar</w:t>
            </w:r>
            <w:proofErr w:type="spellEnd"/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ek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proses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367B4F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evaluas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367B4F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lastRenderedPageBreak/>
              <w:t>Menyebut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as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proses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rinsip</w:t>
            </w:r>
            <w:proofErr w:type="spellEnd"/>
            <w:r>
              <w:rPr>
                <w:rFonts w:cs="Times New Roman"/>
                <w:szCs w:val="24"/>
              </w:rPr>
              <w:t xml:space="preserve"> penilaian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 w:rsidRPr="00A67857">
              <w:rPr>
                <w:rFonts w:cs="Times New Roman"/>
                <w:szCs w:val="24"/>
                <w:lang w:val="en-US"/>
              </w:rPr>
              <w:t>Menyusu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langkah-langk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E04264" w:rsidRDefault="00D2712A" w:rsidP="00D2712A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 xml:space="preserve">Ceramah, presentasi, tanya jawab dan </w:t>
            </w:r>
            <w:r w:rsidRPr="00E04264">
              <w:rPr>
                <w:rFonts w:asciiTheme="majorBidi" w:hAnsiTheme="majorBidi" w:cstheme="majorBidi"/>
                <w:szCs w:val="24"/>
              </w:rPr>
              <w:t xml:space="preserve"> diskusi</w:t>
            </w:r>
          </w:p>
          <w:p w:rsidR="00890363" w:rsidRDefault="00890363" w:rsidP="00D2712A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890363" w:rsidRDefault="00890363" w:rsidP="005E18AC">
            <w:pPr>
              <w:pStyle w:val="ListParagraph"/>
              <w:numPr>
                <w:ilvl w:val="0"/>
                <w:numId w:val="19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dekat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proses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9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Sas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proses</w:t>
            </w:r>
          </w:p>
          <w:p w:rsidR="00890363" w:rsidRPr="00EA3C02" w:rsidRDefault="00890363" w:rsidP="005E18AC">
            <w:pPr>
              <w:pStyle w:val="ListParagraph"/>
              <w:numPr>
                <w:ilvl w:val="0"/>
                <w:numId w:val="19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Langkah-langk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lastRenderedPageBreak/>
              <w:t>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Default="00890363" w:rsidP="00B45703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Otenti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 xml:space="preserve">Authentic </w:t>
            </w:r>
            <w:proofErr w:type="spellStart"/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>Assesment</w:t>
            </w:r>
            <w:proofErr w:type="spellEnd"/>
            <w:r w:rsidRPr="00B45703">
              <w:rPr>
                <w:rFonts w:asciiTheme="majorBidi" w:hAnsiTheme="majorBidi" w:cstheme="majorBidi"/>
                <w:i/>
                <w:szCs w:val="24"/>
                <w:lang w:val="en-US"/>
              </w:rPr>
              <w:t>)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rinsip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uj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yebut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ompone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laksana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yebut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model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A67857" w:rsidRDefault="00890363" w:rsidP="005E18AC">
            <w:pPr>
              <w:pStyle w:val="ListParagraph"/>
              <w:numPr>
                <w:ilvl w:val="0"/>
                <w:numId w:val="7"/>
              </w:numPr>
              <w:tabs>
                <w:tab w:val="left" w:pos="3600"/>
                <w:tab w:val="left" w:pos="3780"/>
              </w:tabs>
              <w:ind w:left="402" w:hanging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maha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la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rikulum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2013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890363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engert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Prinsip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Tuju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Kompone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laksana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</w:p>
          <w:p w:rsidR="00890363" w:rsidRPr="00261287" w:rsidRDefault="00890363" w:rsidP="005E18AC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otenti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5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363" w:rsidRDefault="00890363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deskripsi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non-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716259" w:rsidRDefault="00890363" w:rsidP="005E18AC">
            <w:pPr>
              <w:pStyle w:val="ListParagraph"/>
              <w:numPr>
                <w:ilvl w:val="0"/>
                <w:numId w:val="8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deskripsi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ntu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</w:p>
          <w:p w:rsidR="00890363" w:rsidRPr="00716259" w:rsidRDefault="00890363" w:rsidP="005E18AC">
            <w:pPr>
              <w:pStyle w:val="ListParagraph"/>
              <w:numPr>
                <w:ilvl w:val="0"/>
                <w:numId w:val="8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deskripsi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ntu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il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no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</w:p>
          <w:p w:rsidR="00890363" w:rsidRPr="00716259" w:rsidRDefault="00890363" w:rsidP="005E18AC">
            <w:pPr>
              <w:pStyle w:val="ListParagraph"/>
              <w:numPr>
                <w:ilvl w:val="0"/>
                <w:numId w:val="8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lastRenderedPageBreak/>
              <w:t>Memili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pat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enguku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non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890363" w:rsidRDefault="000033D0" w:rsidP="005E18AC">
            <w:pPr>
              <w:pStyle w:val="ListParagraph"/>
              <w:numPr>
                <w:ilvl w:val="0"/>
                <w:numId w:val="21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Bentuk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e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ilih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gand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s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jawab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singkat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nar-sal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enjodoh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urai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  <w:p w:rsidR="000033D0" w:rsidRPr="000033D0" w:rsidRDefault="000033D0" w:rsidP="005E18AC">
            <w:pPr>
              <w:pStyle w:val="ListParagraph"/>
              <w:numPr>
                <w:ilvl w:val="0"/>
                <w:numId w:val="21"/>
              </w:numPr>
              <w:ind w:left="317" w:hanging="317"/>
              <w:jc w:val="both"/>
              <w:rPr>
                <w:rFonts w:cs="Times New Roman"/>
                <w:szCs w:val="24"/>
                <w:lang w:val="en-US"/>
              </w:rPr>
            </w:pPr>
            <w:r w:rsidRPr="00842ACE">
              <w:lastRenderedPageBreak/>
              <w:t>Bentuk-bentuk penilaian non-tes : observasi, jurnal, penilaian diri sendiri, penilaian teman sebaya, praktikum, projek dan portofolio.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lastRenderedPageBreak/>
              <w:t>6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363" w:rsidRPr="002E5D96" w:rsidRDefault="00890363" w:rsidP="006E4F9B">
            <w:pPr>
              <w:pStyle w:val="ListParagraph"/>
              <w:tabs>
                <w:tab w:val="left" w:pos="2694"/>
              </w:tabs>
              <w:ind w:left="0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elaskan</w:t>
            </w:r>
            <w:proofErr w:type="spellEnd"/>
            <w:r>
              <w:rPr>
                <w:lang w:val="en-US"/>
              </w:rPr>
              <w:t xml:space="preserve">  </w:t>
            </w:r>
            <w:r w:rsidRPr="001A1570">
              <w:t xml:space="preserve">Aspek </w:t>
            </w:r>
            <w:r>
              <w:t>–</w:t>
            </w:r>
            <w:r w:rsidRPr="001A1570">
              <w:t xml:space="preserve"> aspek</w:t>
            </w:r>
            <w:r>
              <w:t xml:space="preserve"> </w:t>
            </w:r>
            <w:r w:rsidRPr="001A1570">
              <w:t>hasil belajar</w:t>
            </w:r>
            <w:r>
              <w:t xml:space="preserve"> </w:t>
            </w:r>
            <w:r w:rsidRPr="001A1570">
              <w:t>yang harus diukur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493B3D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6E4F9B" w:rsidRDefault="00890363" w:rsidP="005E18AC">
            <w:pPr>
              <w:pStyle w:val="ListParagraph"/>
              <w:numPr>
                <w:ilvl w:val="0"/>
                <w:numId w:val="9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aksono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an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fektif</w:t>
            </w:r>
            <w:proofErr w:type="spellEnd"/>
          </w:p>
          <w:p w:rsidR="00890363" w:rsidRPr="006E4F9B" w:rsidRDefault="00890363" w:rsidP="005E18AC">
            <w:pPr>
              <w:pStyle w:val="ListParagraph"/>
              <w:numPr>
                <w:ilvl w:val="0"/>
                <w:numId w:val="9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aksono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an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psikomotorik</w:t>
            </w:r>
            <w:proofErr w:type="spellEnd"/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9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taksonomi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hasil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laja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ranah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afektif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3C2172" w:rsidRPr="003C2172" w:rsidRDefault="003C2172" w:rsidP="005E18AC">
            <w:pPr>
              <w:numPr>
                <w:ilvl w:val="0"/>
                <w:numId w:val="22"/>
              </w:numPr>
              <w:ind w:left="317"/>
            </w:pPr>
            <w:r>
              <w:t>Taksnomi kemampuan</w:t>
            </w:r>
            <w:r w:rsidRPr="00E74C1C">
              <w:t xml:space="preserve"> hasil belajar</w:t>
            </w:r>
            <w:r>
              <w:t xml:space="preserve"> </w:t>
            </w:r>
            <w:r w:rsidRPr="00E74C1C">
              <w:t>ranah kognitif, afektif,</w:t>
            </w:r>
            <w:r>
              <w:t xml:space="preserve"> </w:t>
            </w:r>
            <w:r w:rsidRPr="00E74C1C">
              <w:t>dan psikomotorik</w:t>
            </w:r>
            <w:r>
              <w:rPr>
                <w:lang w:val="en-US"/>
              </w:rPr>
              <w:t xml:space="preserve">. </w:t>
            </w:r>
          </w:p>
          <w:p w:rsidR="00890363" w:rsidRPr="003C2172" w:rsidRDefault="003C2172" w:rsidP="005E18AC">
            <w:pPr>
              <w:numPr>
                <w:ilvl w:val="0"/>
                <w:numId w:val="22"/>
              </w:numPr>
              <w:ind w:left="317"/>
            </w:pPr>
            <w:r w:rsidRPr="00A30564">
              <w:t>Perumusan</w:t>
            </w:r>
            <w:r>
              <w:t xml:space="preserve"> kata kerja operasional</w:t>
            </w:r>
            <w:r w:rsidRPr="00A30564">
              <w:t xml:space="preserve"> tujuan hasil belajar</w:t>
            </w:r>
            <w:r>
              <w:rPr>
                <w:lang w:val="en-US"/>
              </w:rPr>
              <w:t>.</w:t>
            </w:r>
          </w:p>
        </w:tc>
        <w:tc>
          <w:tcPr>
            <w:tcW w:w="1271" w:type="dxa"/>
          </w:tcPr>
          <w:p w:rsidR="00890363" w:rsidRPr="00E04264" w:rsidRDefault="00890363" w:rsidP="0012115D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7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363" w:rsidRDefault="00890363" w:rsidP="006E4F9B">
            <w:pPr>
              <w:pStyle w:val="ListParagraph"/>
              <w:tabs>
                <w:tab w:val="left" w:pos="2694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ghitu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ualitas</w:t>
            </w:r>
            <w:proofErr w:type="spellEnd"/>
            <w:r>
              <w:rPr>
                <w:lang w:val="en-US"/>
              </w:rPr>
              <w:t xml:space="preserve"> instrument </w:t>
            </w:r>
            <w:proofErr w:type="spellStart"/>
            <w:r>
              <w:rPr>
                <w:lang w:val="en-US"/>
              </w:rPr>
              <w:t>penilaian</w:t>
            </w:r>
            <w:proofErr w:type="spellEnd"/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DC5E72">
            <w:pPr>
              <w:tabs>
                <w:tab w:val="left" w:pos="3600"/>
                <w:tab w:val="left" w:pos="3780"/>
              </w:tabs>
              <w:rPr>
                <w:rFonts w:cs="Times New Roman"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ahasisw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mpu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:</w:t>
            </w:r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jelas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si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masi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ndikator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layak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ualita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instrument </w:t>
            </w:r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indek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sukaran</w:t>
            </w:r>
            <w:proofErr w:type="spellEnd"/>
            <w:r>
              <w:rPr>
                <w:rFonts w:cs="Times New Roman"/>
                <w:szCs w:val="24"/>
                <w:lang w:val="en-US"/>
              </w:rPr>
              <w:t>/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kesulitan</w:t>
            </w:r>
            <w:proofErr w:type="spellEnd"/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daya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beda</w:t>
            </w:r>
            <w:proofErr w:type="spellEnd"/>
          </w:p>
          <w:p w:rsidR="00890363" w:rsidRPr="00493B3D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distractor</w:t>
            </w:r>
          </w:p>
          <w:p w:rsidR="00890363" w:rsidRPr="00DC5E72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US"/>
              </w:rPr>
              <w:t>validitas</w:t>
            </w:r>
            <w:proofErr w:type="spellEnd"/>
          </w:p>
          <w:p w:rsidR="00890363" w:rsidRPr="00DC5E72" w:rsidRDefault="00890363" w:rsidP="005E18AC">
            <w:pPr>
              <w:pStyle w:val="ListParagraph"/>
              <w:numPr>
                <w:ilvl w:val="0"/>
                <w:numId w:val="10"/>
              </w:numPr>
              <w:tabs>
                <w:tab w:val="left" w:pos="3600"/>
                <w:tab w:val="left" w:pos="3780"/>
              </w:tabs>
              <w:ind w:left="402"/>
              <w:rPr>
                <w:rFonts w:asciiTheme="majorBidi" w:hAnsiTheme="majorBidi" w:cstheme="majorBidi"/>
                <w:szCs w:val="24"/>
                <w:lang w:val="sv-SE"/>
              </w:rPr>
            </w:pPr>
            <w:proofErr w:type="spellStart"/>
            <w:r w:rsidRPr="00DC5E72">
              <w:rPr>
                <w:rFonts w:cs="Times New Roman"/>
                <w:szCs w:val="24"/>
                <w:lang w:val="en-US"/>
              </w:rPr>
              <w:t>Menghitung</w:t>
            </w:r>
            <w:proofErr w:type="spellEnd"/>
            <w:r w:rsidRPr="00DC5E72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DC5E72">
              <w:rPr>
                <w:rFonts w:cs="Times New Roman"/>
                <w:szCs w:val="24"/>
                <w:lang w:val="en-US"/>
              </w:rPr>
              <w:t>reabilitas</w:t>
            </w:r>
            <w:proofErr w:type="spellEnd"/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E13E5C" w:rsidRPr="00E87410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E87410" w:rsidRDefault="00E13E5C" w:rsidP="00E13E5C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3C2172" w:rsidRPr="00842ACE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 xml:space="preserve">Indeks kesukaran/kesulitan, </w:t>
            </w:r>
          </w:p>
          <w:p w:rsidR="003C2172" w:rsidRPr="00842ACE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 xml:space="preserve">Daya beda, </w:t>
            </w:r>
          </w:p>
          <w:p w:rsidR="003C2172" w:rsidRPr="00842ACE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 xml:space="preserve">Disktraktor, </w:t>
            </w:r>
          </w:p>
          <w:p w:rsidR="003C2172" w:rsidRPr="003C2172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 xml:space="preserve">Validitas, </w:t>
            </w:r>
          </w:p>
          <w:p w:rsidR="00890363" w:rsidRPr="003C2172" w:rsidRDefault="003C2172" w:rsidP="005E18AC">
            <w:pPr>
              <w:numPr>
                <w:ilvl w:val="0"/>
                <w:numId w:val="23"/>
              </w:numPr>
              <w:ind w:left="317" w:hanging="284"/>
            </w:pPr>
            <w:r w:rsidRPr="00842ACE">
              <w:t>Reliabilitas.</w:t>
            </w:r>
          </w:p>
        </w:tc>
        <w:tc>
          <w:tcPr>
            <w:tcW w:w="1271" w:type="dxa"/>
          </w:tcPr>
          <w:p w:rsidR="00890363" w:rsidRPr="00E04264" w:rsidRDefault="00890363" w:rsidP="00761B75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DC5E72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  <w:shd w:val="clear" w:color="auto" w:fill="8DB3E2" w:themeFill="text2" w:themeFillTint="66"/>
          </w:tcPr>
          <w:p w:rsidR="00890363" w:rsidRPr="00E04264" w:rsidRDefault="00890363" w:rsidP="00457BFF">
            <w:pPr>
              <w:ind w:left="-90" w:right="-108"/>
              <w:jc w:val="center"/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>8</w:t>
            </w:r>
          </w:p>
        </w:tc>
        <w:tc>
          <w:tcPr>
            <w:tcW w:w="138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890363" w:rsidRDefault="00890363" w:rsidP="00DC5E72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</w:pPr>
            <w:r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>Ujian Tengah</w:t>
            </w:r>
            <w:r w:rsidRPr="00E04264"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 xml:space="preserve"> Semester</w:t>
            </w:r>
            <w:r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 xml:space="preserve"> (UTS)</w:t>
            </w:r>
          </w:p>
          <w:p w:rsidR="00890363" w:rsidRPr="00E04264" w:rsidRDefault="00890363" w:rsidP="00493B3D">
            <w:pPr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1271" w:type="dxa"/>
            <w:tcBorders>
              <w:left w:val="single" w:sz="4" w:space="0" w:color="auto"/>
            </w:tcBorders>
            <w:shd w:val="clear" w:color="auto" w:fill="8DB3E2" w:themeFill="text2" w:themeFillTint="66"/>
          </w:tcPr>
          <w:p w:rsidR="00890363" w:rsidRPr="00E04264" w:rsidRDefault="00890363" w:rsidP="00AA2B8F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30 %</w:t>
            </w:r>
          </w:p>
        </w:tc>
      </w:tr>
      <w:tr w:rsidR="00890363" w:rsidRPr="00E04264" w:rsidTr="0012115D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Pr="00E04264" w:rsidRDefault="00890363" w:rsidP="00457BFF">
            <w:pPr>
              <w:jc w:val="center"/>
              <w:rPr>
                <w:rFonts w:asciiTheme="majorBidi" w:hAnsiTheme="majorBidi" w:cstheme="majorBidi"/>
                <w:szCs w:val="24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lastRenderedPageBreak/>
              <w:t>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363" w:rsidRPr="00842ACE" w:rsidRDefault="00890363" w:rsidP="00275F26">
            <w:pPr>
              <w:pStyle w:val="ListParagraph"/>
              <w:tabs>
                <w:tab w:val="left" w:pos="2694"/>
              </w:tabs>
              <w:ind w:left="0"/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rumus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rencana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isi-kis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non </w:t>
            </w:r>
            <w:proofErr w:type="spellStart"/>
            <w:r>
              <w:rPr>
                <w:lang w:val="en-US"/>
              </w:rPr>
              <w:t>tes</w:t>
            </w:r>
            <w:proofErr w:type="spellEnd"/>
            <w:r w:rsidRPr="00842ACE">
              <w:t xml:space="preserve"> 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7D3DFC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1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rumus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uju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mbelaja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1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milih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jen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</w:p>
          <w:p w:rsidR="00890363" w:rsidRDefault="00890363" w:rsidP="005E18AC">
            <w:pPr>
              <w:pStyle w:val="ListParagraph"/>
              <w:numPr>
                <w:ilvl w:val="0"/>
                <w:numId w:val="11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entu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uku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pat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890363" w:rsidRPr="00FC0BD8" w:rsidRDefault="00890363" w:rsidP="005E18AC">
            <w:pPr>
              <w:pStyle w:val="ListParagraph"/>
              <w:numPr>
                <w:ilvl w:val="0"/>
                <w:numId w:val="11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ftar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abe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isi-ki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</w:tc>
        <w:tc>
          <w:tcPr>
            <w:tcW w:w="2252" w:type="dxa"/>
          </w:tcPr>
          <w:p w:rsidR="00890363" w:rsidRDefault="00890363" w:rsidP="00937AA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890363" w:rsidRPr="00E90FB6" w:rsidRDefault="00890363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890363" w:rsidRPr="00E87410" w:rsidRDefault="00890363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890363" w:rsidRPr="008612B8" w:rsidRDefault="00890363" w:rsidP="00937AA0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bCs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  <w:r>
              <w:rPr>
                <w:rFonts w:asciiTheme="majorBidi" w:hAnsiTheme="majorBidi" w:cstheme="majorBidi"/>
                <w:bCs/>
                <w:szCs w:val="24"/>
                <w:lang w:val="en-US"/>
              </w:rPr>
              <w:t>.</w:t>
            </w:r>
          </w:p>
          <w:p w:rsidR="00890363" w:rsidRPr="00E04264" w:rsidRDefault="00890363" w:rsidP="00FC0BD8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3250" w:type="dxa"/>
          </w:tcPr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E04264" w:rsidRDefault="00890363" w:rsidP="00457BFF">
            <w:pPr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890363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 xml:space="preserve">Penyusunan tabel kisi – kisi evaluasi hasil belajar siswa yang memuat </w:t>
            </w:r>
            <w:r w:rsidRPr="00275F26">
              <w:rPr>
                <w:lang w:val="en-US"/>
              </w:rPr>
              <w:t>KI</w:t>
            </w:r>
            <w:r w:rsidRPr="00842ACE">
              <w:t>, KD, indikator, tujuan kompetensi, kategori proses, proses berpikir, jenis penilaian dan instrumen penilaian</w:t>
            </w:r>
          </w:p>
        </w:tc>
        <w:tc>
          <w:tcPr>
            <w:tcW w:w="1271" w:type="dxa"/>
          </w:tcPr>
          <w:p w:rsidR="00890363" w:rsidRPr="00E04264" w:rsidRDefault="00890363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890363" w:rsidRPr="00E04264" w:rsidTr="0012115D">
        <w:trPr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890363" w:rsidRPr="00AF322E" w:rsidRDefault="00890363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10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0363" w:rsidRDefault="00890363" w:rsidP="0012115D">
            <w:pPr>
              <w:pStyle w:val="ListParagraph"/>
              <w:tabs>
                <w:tab w:val="left" w:pos="2694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mp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yusu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emb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stru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ilai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spe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ognitif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pengetahuan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890363" w:rsidRDefault="00890363" w:rsidP="007D3DFC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890363" w:rsidRDefault="00890363" w:rsidP="005E18AC">
            <w:pPr>
              <w:pStyle w:val="ListParagraph"/>
              <w:numPr>
                <w:ilvl w:val="0"/>
                <w:numId w:val="12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gni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ilih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ganda</w:t>
            </w:r>
            <w:proofErr w:type="spellEnd"/>
          </w:p>
          <w:p w:rsidR="00890363" w:rsidRDefault="00890363" w:rsidP="005E18AC">
            <w:pPr>
              <w:pStyle w:val="ListParagraph"/>
              <w:numPr>
                <w:ilvl w:val="0"/>
                <w:numId w:val="12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gni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r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sa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  <w:p w:rsidR="00890363" w:rsidRPr="007D3DFC" w:rsidRDefault="00890363" w:rsidP="005E18AC">
            <w:pPr>
              <w:pStyle w:val="ListParagraph"/>
              <w:numPr>
                <w:ilvl w:val="0"/>
                <w:numId w:val="12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gni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jawab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ngkat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jodoh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sb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.</w:t>
            </w:r>
          </w:p>
        </w:tc>
        <w:tc>
          <w:tcPr>
            <w:tcW w:w="2252" w:type="dxa"/>
          </w:tcPr>
          <w:p w:rsidR="00E13E5C" w:rsidRDefault="00E13E5C" w:rsidP="00E13E5C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E13E5C" w:rsidRPr="00E90FB6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890363" w:rsidRPr="00E13E5C" w:rsidRDefault="00E13E5C" w:rsidP="00E13E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  <w:r>
              <w:rPr>
                <w:rFonts w:asciiTheme="majorBidi" w:hAnsiTheme="majorBidi" w:cstheme="majorBidi"/>
                <w:bCs/>
                <w:szCs w:val="24"/>
                <w:lang w:val="en-US"/>
              </w:rPr>
              <w:t xml:space="preserve"> </w:t>
            </w:r>
            <w:r w:rsidRPr="00E13E5C">
              <w:rPr>
                <w:rFonts w:asciiTheme="majorBidi" w:hAnsiTheme="majorBidi" w:cstheme="majorBidi"/>
                <w:bCs/>
                <w:szCs w:val="24"/>
              </w:rPr>
              <w:t>tanya jawab</w:t>
            </w:r>
          </w:p>
        </w:tc>
        <w:tc>
          <w:tcPr>
            <w:tcW w:w="3250" w:type="dxa"/>
          </w:tcPr>
          <w:p w:rsidR="00D2712A" w:rsidRPr="00D2712A" w:rsidRDefault="00D2712A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890363" w:rsidRPr="00D2712A" w:rsidRDefault="00890363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275F26" w:rsidRPr="00275F26" w:rsidRDefault="003C2172" w:rsidP="00275F26">
            <w:pPr>
              <w:pStyle w:val="ListParagraph"/>
              <w:ind w:left="33" w:hanging="33"/>
              <w:jc w:val="both"/>
              <w:rPr>
                <w:lang w:val="en-US"/>
              </w:rPr>
            </w:pPr>
            <w:r w:rsidRPr="00842ACE">
              <w:t>Penyusunan instrumen penilaian</w:t>
            </w:r>
            <w:r w:rsidR="00275F26">
              <w:rPr>
                <w:lang w:val="en-US"/>
              </w:rPr>
              <w:t xml:space="preserve"> </w:t>
            </w:r>
            <w:proofErr w:type="spellStart"/>
            <w:r w:rsidR="00275F26">
              <w:rPr>
                <w:lang w:val="en-US"/>
              </w:rPr>
              <w:t>aspek</w:t>
            </w:r>
            <w:proofErr w:type="spellEnd"/>
            <w:r w:rsidR="00275F26">
              <w:rPr>
                <w:lang w:val="en-US"/>
              </w:rPr>
              <w:t xml:space="preserve"> </w:t>
            </w:r>
            <w:r w:rsidRPr="00842ACE">
              <w:t xml:space="preserve"> </w:t>
            </w:r>
            <w:proofErr w:type="spellStart"/>
            <w:r w:rsidR="00275F26">
              <w:rPr>
                <w:lang w:val="en-US"/>
              </w:rPr>
              <w:t>koqnitif</w:t>
            </w:r>
            <w:proofErr w:type="spellEnd"/>
          </w:p>
          <w:p w:rsidR="00275F26" w:rsidRPr="00275F26" w:rsidRDefault="003C2172" w:rsidP="00275F26">
            <w:pPr>
              <w:pStyle w:val="ListParagraph"/>
              <w:numPr>
                <w:ilvl w:val="0"/>
                <w:numId w:val="1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>tes tulis (pilihan ganda, isian, jawaban singkat, benar-salah, menjodohkan, dan uraian),</w:t>
            </w:r>
          </w:p>
          <w:p w:rsidR="00890363" w:rsidRDefault="003C2172" w:rsidP="00275F26">
            <w:pPr>
              <w:pStyle w:val="ListParagraph"/>
              <w:numPr>
                <w:ilvl w:val="0"/>
                <w:numId w:val="1"/>
              </w:numPr>
              <w:ind w:left="317" w:hanging="284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>tes lisan dan instrumen tugas kelompok atau Pekerjaan Rumah.</w:t>
            </w:r>
          </w:p>
        </w:tc>
        <w:tc>
          <w:tcPr>
            <w:tcW w:w="1271" w:type="dxa"/>
          </w:tcPr>
          <w:p w:rsidR="00890363" w:rsidRDefault="00890363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1130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</w:p>
          <w:p w:rsidR="00275F26" w:rsidRPr="00AF322E" w:rsidRDefault="00275F26" w:rsidP="00AF322E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 w:rsidRPr="00E04264">
              <w:rPr>
                <w:rFonts w:asciiTheme="majorBidi" w:hAnsiTheme="majorBidi" w:cstheme="majorBidi"/>
                <w:szCs w:val="24"/>
              </w:rPr>
              <w:t>1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Pr="00937AA0" w:rsidRDefault="00275F26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spe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fektif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kap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) 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7D3DFC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3"/>
              </w:numPr>
              <w:tabs>
                <w:tab w:val="left" w:pos="3600"/>
                <w:tab w:val="left" w:pos="3780"/>
              </w:tabs>
              <w:ind w:left="375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instrume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observasi</w:t>
            </w:r>
            <w:proofErr w:type="spellEnd"/>
          </w:p>
          <w:p w:rsidR="00275F26" w:rsidRDefault="00275F26" w:rsidP="005E18AC">
            <w:pPr>
              <w:pStyle w:val="ListParagraph"/>
              <w:numPr>
                <w:ilvl w:val="0"/>
                <w:numId w:val="13"/>
              </w:numPr>
              <w:tabs>
                <w:tab w:val="left" w:pos="3600"/>
                <w:tab w:val="left" w:pos="3780"/>
              </w:tabs>
              <w:ind w:left="375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jurna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3"/>
              </w:numPr>
              <w:tabs>
                <w:tab w:val="left" w:pos="3600"/>
                <w:tab w:val="left" w:pos="3780"/>
              </w:tabs>
              <w:ind w:left="375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ir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endiri</w:t>
            </w:r>
            <w:proofErr w:type="spellEnd"/>
          </w:p>
          <w:p w:rsidR="00275F26" w:rsidRPr="00AF322E" w:rsidRDefault="00275F26" w:rsidP="005E18AC">
            <w:pPr>
              <w:pStyle w:val="ListParagraph"/>
              <w:numPr>
                <w:ilvl w:val="0"/>
                <w:numId w:val="13"/>
              </w:numPr>
              <w:tabs>
                <w:tab w:val="left" w:pos="3600"/>
                <w:tab w:val="left" w:pos="3780"/>
              </w:tabs>
              <w:ind w:left="375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m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lastRenderedPageBreak/>
              <w:t>sebay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</w:tc>
        <w:tc>
          <w:tcPr>
            <w:tcW w:w="2252" w:type="dxa"/>
          </w:tcPr>
          <w:p w:rsidR="00275F26" w:rsidRDefault="00275F26" w:rsidP="00937AA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Kriteria:</w:t>
            </w:r>
          </w:p>
          <w:p w:rsidR="00275F26" w:rsidRPr="00E90FB6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E04264" w:rsidRDefault="00275F26" w:rsidP="00937AA0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275F26" w:rsidRPr="00E04264" w:rsidRDefault="00275F26" w:rsidP="00457BFF">
            <w:pPr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275F26" w:rsidRPr="00842ACE" w:rsidRDefault="00275F26" w:rsidP="00275F26">
            <w:pPr>
              <w:pStyle w:val="ListParagraph"/>
              <w:numPr>
                <w:ilvl w:val="0"/>
                <w:numId w:val="1"/>
              </w:numPr>
              <w:ind w:left="317" w:hanging="284"/>
            </w:pPr>
            <w:r w:rsidRPr="00842ACE">
              <w:t>Penyusunan instrumen penilaian observasi, jurnal, penilaian diri sendiri, penilaian teman sebaya</w:t>
            </w:r>
          </w:p>
        </w:tc>
        <w:tc>
          <w:tcPr>
            <w:tcW w:w="1271" w:type="dxa"/>
          </w:tcPr>
          <w:p w:rsidR="00275F26" w:rsidRPr="00890363" w:rsidRDefault="00275F26" w:rsidP="006B2B36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1853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Pr="00AF322E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lastRenderedPageBreak/>
              <w:t>1</w:t>
            </w:r>
            <w:r>
              <w:rPr>
                <w:rFonts w:asciiTheme="majorBidi" w:hAnsiTheme="majorBidi" w:cstheme="majorBidi"/>
                <w:szCs w:val="24"/>
                <w:lang w:val="en-US"/>
              </w:rPr>
              <w:t>2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Pr="00937AA0" w:rsidRDefault="00BF7827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aspek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sikomotorik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keterampil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)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AF322E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4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inerj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4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raktiku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rojek</w:t>
            </w:r>
            <w:proofErr w:type="spellEnd"/>
          </w:p>
          <w:p w:rsidR="00275F26" w:rsidRPr="00AF322E" w:rsidRDefault="00275F26" w:rsidP="005E18AC">
            <w:pPr>
              <w:pStyle w:val="ListParagraph"/>
              <w:numPr>
                <w:ilvl w:val="0"/>
                <w:numId w:val="14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ortofolio</w:t>
            </w:r>
            <w:proofErr w:type="spellEnd"/>
          </w:p>
        </w:tc>
        <w:tc>
          <w:tcPr>
            <w:tcW w:w="2252" w:type="dxa"/>
          </w:tcPr>
          <w:p w:rsidR="00275F26" w:rsidRDefault="00275F26" w:rsidP="00937AA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275F26" w:rsidRPr="00E90FB6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50306F" w:rsidRDefault="00275F26" w:rsidP="00937AA0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D2712A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275F26" w:rsidRPr="00D2712A" w:rsidRDefault="00275F26" w:rsidP="00D2712A">
            <w:pPr>
              <w:rPr>
                <w:lang w:val="en-US"/>
              </w:rPr>
            </w:pPr>
          </w:p>
        </w:tc>
        <w:tc>
          <w:tcPr>
            <w:tcW w:w="2866" w:type="dxa"/>
          </w:tcPr>
          <w:p w:rsidR="00275F26" w:rsidRPr="00937AA0" w:rsidRDefault="00275F26" w:rsidP="00733F2B">
            <w:pPr>
              <w:pStyle w:val="ListParagraph"/>
              <w:ind w:left="202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r w:rsidRPr="00842ACE">
              <w:t>Penyusunan instrumen penilaian praktikum, projek dan portofolio.</w:t>
            </w:r>
          </w:p>
        </w:tc>
        <w:tc>
          <w:tcPr>
            <w:tcW w:w="1271" w:type="dxa"/>
          </w:tcPr>
          <w:p w:rsidR="00275F26" w:rsidRPr="00890363" w:rsidRDefault="00275F26" w:rsidP="006B2B36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676FF">
        <w:trPr>
          <w:trHeight w:val="2592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Pr="00EA3C02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13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Default="00BF7827" w:rsidP="00D676FF">
            <w:pPr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engembang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r w:rsidR="00D676FF">
              <w:t xml:space="preserve">Kemampuan Berpikir Tingkat Tinggi </w:t>
            </w:r>
            <w:proofErr w:type="spellStart"/>
            <w:r w:rsidR="00D676FF">
              <w:rPr>
                <w:lang w:val="en-US"/>
              </w:rPr>
              <w:t>atau</w:t>
            </w:r>
            <w:proofErr w:type="spellEnd"/>
            <w:r w:rsidR="00D676FF">
              <w:rPr>
                <w:lang w:val="en-US"/>
              </w:rPr>
              <w:t xml:space="preserve"> </w:t>
            </w:r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HOTS </w:t>
            </w:r>
            <w:r w:rsidR="00275F26" w:rsidRPr="00E13E5C">
              <w:rPr>
                <w:rFonts w:asciiTheme="majorBidi" w:hAnsiTheme="majorBidi" w:cstheme="majorBidi"/>
                <w:i/>
                <w:szCs w:val="24"/>
                <w:lang w:val="en-US"/>
              </w:rPr>
              <w:t>(High Order Thinking Skill)</w:t>
            </w:r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untuk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>siswa</w:t>
            </w:r>
            <w:proofErr w:type="spellEnd"/>
            <w:r w:rsidR="00275F26"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5E18AC">
            <w:pPr>
              <w:pStyle w:val="ListParagraph"/>
              <w:numPr>
                <w:ilvl w:val="0"/>
                <w:numId w:val="15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HOTS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MI/SD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5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HOTS</w:t>
            </w:r>
          </w:p>
        </w:tc>
        <w:tc>
          <w:tcPr>
            <w:tcW w:w="2252" w:type="dxa"/>
          </w:tcPr>
          <w:p w:rsidR="00275F26" w:rsidRDefault="00275F26" w:rsidP="00634F0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275F26" w:rsidRPr="00E90FB6" w:rsidRDefault="00275F26" w:rsidP="00634F0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634F0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50306F" w:rsidRDefault="00275F26" w:rsidP="00634F07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9F1278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</w:rPr>
            </w:pPr>
            <w:r w:rsidRPr="00D2712A">
              <w:rPr>
                <w:rFonts w:asciiTheme="majorBidi" w:hAnsiTheme="majorBidi" w:cstheme="majorBidi"/>
                <w:szCs w:val="24"/>
              </w:rPr>
              <w:t>Ceramah, presentasi, tanya jawab dan  diskusi</w:t>
            </w:r>
          </w:p>
          <w:p w:rsidR="00275F26" w:rsidRDefault="00275F26" w:rsidP="000A50C9">
            <w:pPr>
              <w:pStyle w:val="ListParagraph"/>
              <w:autoSpaceDE w:val="0"/>
              <w:autoSpaceDN w:val="0"/>
              <w:adjustRightInd w:val="0"/>
              <w:ind w:left="161"/>
              <w:jc w:val="both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2866" w:type="dxa"/>
          </w:tcPr>
          <w:p w:rsidR="00275F26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KD yang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ukur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HOTS</w:t>
            </w:r>
          </w:p>
          <w:p w:rsidR="00D676FF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yusun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isi-ki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oal</w:t>
            </w:r>
            <w:proofErr w:type="spellEnd"/>
          </w:p>
          <w:p w:rsidR="00D676FF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ul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rtanyaan</w:t>
            </w:r>
            <w:proofErr w:type="spellEnd"/>
          </w:p>
          <w:p w:rsidR="00D676FF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entu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jawab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D676FF" w:rsidRDefault="00D676FF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dom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skor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rubri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)</w:t>
            </w:r>
          </w:p>
          <w:p w:rsidR="00E13E5C" w:rsidRDefault="00E13E5C" w:rsidP="005E18AC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yusun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:rsidR="00275F26" w:rsidRDefault="00275F26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1853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Pr="006A6577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lastRenderedPageBreak/>
              <w:t>1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Default="00275F26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Guru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Lapang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AF322E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:</w:t>
            </w:r>
          </w:p>
          <w:p w:rsidR="00275F26" w:rsidRDefault="00275F26" w:rsidP="005E18AC">
            <w:pPr>
              <w:pStyle w:val="ListParagraph"/>
              <w:numPr>
                <w:ilvl w:val="0"/>
                <w:numId w:val="16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instrume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e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diguna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guru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ekolah</w:t>
            </w:r>
            <w:proofErr w:type="spellEnd"/>
          </w:p>
          <w:p w:rsidR="00275F26" w:rsidRDefault="00275F26" w:rsidP="005E18AC">
            <w:pPr>
              <w:pStyle w:val="ListParagraph"/>
              <w:numPr>
                <w:ilvl w:val="0"/>
                <w:numId w:val="16"/>
              </w:numPr>
              <w:tabs>
                <w:tab w:val="left" w:pos="3600"/>
                <w:tab w:val="left" w:pos="3780"/>
              </w:tabs>
              <w:ind w:left="375" w:hanging="283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butis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oa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ad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instrument guru di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ekolah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275F26" w:rsidRDefault="00275F26" w:rsidP="00AF322E">
            <w:pPr>
              <w:pStyle w:val="ListParagraph"/>
              <w:tabs>
                <w:tab w:val="left" w:pos="3600"/>
                <w:tab w:val="left" w:pos="3780"/>
              </w:tabs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252" w:type="dxa"/>
          </w:tcPr>
          <w:p w:rsidR="00275F26" w:rsidRDefault="00275F26" w:rsidP="00634F0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275F26" w:rsidRPr="00E90FB6" w:rsidRDefault="00275F26" w:rsidP="00634F0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634F0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50306F" w:rsidRDefault="00275F26" w:rsidP="00634F07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D2712A">
            <w:pPr>
              <w:rPr>
                <w:lang w:val="en-US"/>
              </w:rPr>
            </w:pPr>
            <w:proofErr w:type="spellStart"/>
            <w:r w:rsidRPr="00D2712A">
              <w:rPr>
                <w:lang w:val="en-US"/>
              </w:rPr>
              <w:t>Kunjungan</w:t>
            </w:r>
            <w:proofErr w:type="spellEnd"/>
            <w:r w:rsidRPr="00D2712A">
              <w:rPr>
                <w:lang w:val="en-US"/>
              </w:rPr>
              <w:t xml:space="preserve"> </w:t>
            </w:r>
            <w:proofErr w:type="spellStart"/>
            <w:r w:rsidRPr="00D2712A">
              <w:rPr>
                <w:lang w:val="en-US"/>
              </w:rPr>
              <w:t>lapangan</w:t>
            </w:r>
            <w:proofErr w:type="spellEnd"/>
            <w:r w:rsidRPr="00D2712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, </w:t>
            </w:r>
            <w:proofErr w:type="spellStart"/>
            <w:r w:rsidRPr="00D2712A">
              <w:rPr>
                <w:lang w:val="en-US"/>
              </w:rPr>
              <w:t>Diskusi</w:t>
            </w:r>
            <w:proofErr w:type="spellEnd"/>
            <w:r>
              <w:rPr>
                <w:lang w:val="en-US"/>
              </w:rPr>
              <w:t xml:space="preserve"> </w:t>
            </w:r>
            <w:r w:rsidRPr="00D2712A">
              <w:rPr>
                <w:lang w:val="en-US"/>
              </w:rPr>
              <w:t xml:space="preserve">Tanya </w:t>
            </w:r>
            <w:proofErr w:type="spellStart"/>
            <w:r w:rsidRPr="00D2712A">
              <w:rPr>
                <w:lang w:val="en-US"/>
              </w:rPr>
              <w:t>jawab</w:t>
            </w:r>
            <w:proofErr w:type="spellEnd"/>
            <w:r w:rsidRPr="00D2712A">
              <w:rPr>
                <w:lang w:val="en-US"/>
              </w:rPr>
              <w:t xml:space="preserve"> </w:t>
            </w:r>
          </w:p>
          <w:p w:rsidR="00275F26" w:rsidRPr="000A50C9" w:rsidRDefault="00275F26" w:rsidP="000A50C9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 w:hanging="284"/>
            </w:pPr>
            <w:r w:rsidRPr="00842ACE">
              <w:t>Analisis instrumen tes yang digunakan guru di sekolah lapangan.</w:t>
            </w:r>
          </w:p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 w:hanging="284"/>
            </w:pPr>
            <w:r w:rsidRPr="00842ACE">
              <w:t>Analisis butir soal pada instrumen guru di sekolah lapangan</w:t>
            </w:r>
          </w:p>
        </w:tc>
        <w:tc>
          <w:tcPr>
            <w:tcW w:w="1271" w:type="dxa"/>
          </w:tcPr>
          <w:p w:rsidR="00275F26" w:rsidRDefault="00275F26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1054"/>
          <w:jc w:val="center"/>
        </w:trPr>
        <w:tc>
          <w:tcPr>
            <w:tcW w:w="964" w:type="dxa"/>
            <w:tcBorders>
              <w:right w:val="single" w:sz="4" w:space="0" w:color="auto"/>
            </w:tcBorders>
          </w:tcPr>
          <w:p w:rsidR="00275F26" w:rsidRPr="00EA3C02" w:rsidRDefault="00275F26" w:rsidP="00457BFF">
            <w:pPr>
              <w:jc w:val="center"/>
              <w:rPr>
                <w:rFonts w:asciiTheme="majorBidi" w:hAnsiTheme="majorBidi" w:cstheme="majorBidi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Cs w:val="24"/>
                <w:lang w:val="en-US"/>
              </w:rPr>
              <w:t>15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F26" w:rsidRPr="00937AA0" w:rsidRDefault="00275F26" w:rsidP="00457BFF">
            <w:pPr>
              <w:jc w:val="both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hasisw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rapor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ada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urikulum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2013</w:t>
            </w:r>
          </w:p>
        </w:tc>
        <w:tc>
          <w:tcPr>
            <w:tcW w:w="3203" w:type="dxa"/>
            <w:tcBorders>
              <w:left w:val="single" w:sz="4" w:space="0" w:color="auto"/>
            </w:tcBorders>
          </w:tcPr>
          <w:p w:rsidR="00275F26" w:rsidRDefault="00275F26" w:rsidP="00493B3D">
            <w:pPr>
              <w:pStyle w:val="ListParagraph"/>
              <w:ind w:left="0"/>
              <w:rPr>
                <w:rFonts w:asciiTheme="majorBidi" w:hAnsiTheme="majorBidi" w:cstheme="majorBidi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asiswamampu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:  </w:t>
            </w:r>
          </w:p>
          <w:p w:rsidR="00275F26" w:rsidRPr="00EA3C02" w:rsidRDefault="00275F26" w:rsidP="005E18AC">
            <w:pPr>
              <w:pStyle w:val="ListParagraph"/>
              <w:numPr>
                <w:ilvl w:val="0"/>
                <w:numId w:val="3"/>
              </w:numPr>
              <w:ind w:left="370"/>
              <w:rPr>
                <w:rFonts w:asciiTheme="majorBidi" w:hAnsiTheme="majorBidi" w:cstheme="majorBidi"/>
                <w:szCs w:val="24"/>
                <w:lang w:val="it-CH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mpeten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sikap</w:t>
            </w:r>
            <w:proofErr w:type="spellEnd"/>
          </w:p>
          <w:p w:rsidR="00275F26" w:rsidRPr="00EA3C02" w:rsidRDefault="00275F26" w:rsidP="005E18AC">
            <w:pPr>
              <w:pStyle w:val="ListParagraph"/>
              <w:numPr>
                <w:ilvl w:val="0"/>
                <w:numId w:val="3"/>
              </w:numPr>
              <w:ind w:left="370"/>
              <w:rPr>
                <w:rFonts w:asciiTheme="majorBidi" w:hAnsiTheme="majorBidi" w:cstheme="majorBidi"/>
                <w:szCs w:val="24"/>
                <w:lang w:val="it-CH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mpeten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getahuan</w:t>
            </w:r>
            <w:proofErr w:type="spellEnd"/>
          </w:p>
          <w:p w:rsidR="00275F26" w:rsidRPr="00EA3C02" w:rsidRDefault="00275F26" w:rsidP="005E18AC">
            <w:pPr>
              <w:pStyle w:val="ListParagraph"/>
              <w:numPr>
                <w:ilvl w:val="0"/>
                <w:numId w:val="3"/>
              </w:numPr>
              <w:ind w:left="370"/>
              <w:rPr>
                <w:rFonts w:asciiTheme="majorBidi" w:hAnsiTheme="majorBidi" w:cstheme="majorBidi"/>
                <w:szCs w:val="24"/>
                <w:lang w:val="it-CH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ompeten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keterampil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</w:p>
          <w:p w:rsidR="00275F26" w:rsidRPr="00890363" w:rsidRDefault="00275F26" w:rsidP="005E18AC">
            <w:pPr>
              <w:pStyle w:val="ListParagraph"/>
              <w:numPr>
                <w:ilvl w:val="0"/>
                <w:numId w:val="3"/>
              </w:numPr>
              <w:ind w:left="370"/>
              <w:rPr>
                <w:rFonts w:asciiTheme="majorBidi" w:hAnsiTheme="majorBidi" w:cstheme="majorBidi"/>
                <w:szCs w:val="24"/>
                <w:lang w:val="it-CH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Merumusk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tindak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lanjut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Cs w:val="24"/>
                <w:lang w:val="en-US"/>
              </w:rPr>
              <w:t>evaluasi</w:t>
            </w:r>
            <w:proofErr w:type="spellEnd"/>
            <w:r>
              <w:rPr>
                <w:rFonts w:asciiTheme="majorBidi" w:hAnsiTheme="majorBidi" w:cstheme="majorBidi"/>
                <w:szCs w:val="24"/>
                <w:lang w:val="en-US"/>
              </w:rPr>
              <w:t>)</w:t>
            </w:r>
          </w:p>
        </w:tc>
        <w:tc>
          <w:tcPr>
            <w:tcW w:w="2252" w:type="dxa"/>
          </w:tcPr>
          <w:p w:rsidR="00275F26" w:rsidRDefault="00275F26" w:rsidP="00937AA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Kriteria:</w:t>
            </w:r>
          </w:p>
          <w:p w:rsidR="00275F26" w:rsidRPr="00E90FB6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jc w:val="both"/>
              <w:rPr>
                <w:rFonts w:asciiTheme="majorBidi" w:hAnsiTheme="majorBidi" w:cstheme="majorBidi"/>
                <w:szCs w:val="24"/>
              </w:rPr>
            </w:pPr>
            <w:r w:rsidRPr="00E90FB6">
              <w:rPr>
                <w:rFonts w:asciiTheme="majorBidi" w:hAnsiTheme="majorBidi" w:cstheme="majorBidi"/>
                <w:szCs w:val="24"/>
              </w:rPr>
              <w:t>Ketepatan dan penguasaan</w:t>
            </w:r>
          </w:p>
          <w:p w:rsidR="00275F26" w:rsidRPr="00E87410" w:rsidRDefault="00275F26" w:rsidP="00937AA0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jc w:val="both"/>
              <w:rPr>
                <w:rFonts w:asciiTheme="majorBidi" w:hAnsiTheme="majorBidi" w:cstheme="majorBidi"/>
                <w:bCs/>
                <w:szCs w:val="24"/>
              </w:rPr>
            </w:pPr>
            <w:r w:rsidRPr="00E87410">
              <w:rPr>
                <w:rFonts w:asciiTheme="majorBidi" w:hAnsiTheme="majorBidi" w:cstheme="majorBidi"/>
                <w:bCs/>
                <w:szCs w:val="24"/>
              </w:rPr>
              <w:t xml:space="preserve">Bentuk </w:t>
            </w:r>
            <w:r>
              <w:rPr>
                <w:rFonts w:asciiTheme="majorBidi" w:hAnsiTheme="majorBidi" w:cstheme="majorBidi"/>
                <w:bCs/>
                <w:szCs w:val="24"/>
              </w:rPr>
              <w:t>non-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es</w:t>
            </w:r>
            <w:r>
              <w:rPr>
                <w:rFonts w:asciiTheme="majorBidi" w:hAnsiTheme="majorBidi" w:cstheme="majorBidi"/>
                <w:bCs/>
                <w:szCs w:val="24"/>
              </w:rPr>
              <w:t>,</w:t>
            </w:r>
          </w:p>
          <w:p w:rsidR="00275F26" w:rsidRPr="00E04264" w:rsidRDefault="00275F26" w:rsidP="00937AA0">
            <w:pPr>
              <w:pStyle w:val="ListParagraph"/>
              <w:autoSpaceDE w:val="0"/>
              <w:autoSpaceDN w:val="0"/>
              <w:adjustRightInd w:val="0"/>
              <w:ind w:left="147"/>
              <w:jc w:val="both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bCs/>
                <w:szCs w:val="24"/>
              </w:rPr>
              <w:t>t</w:t>
            </w:r>
            <w:r w:rsidRPr="00E87410">
              <w:rPr>
                <w:rFonts w:asciiTheme="majorBidi" w:hAnsiTheme="majorBidi" w:cstheme="majorBidi"/>
                <w:bCs/>
                <w:szCs w:val="24"/>
              </w:rPr>
              <w:t>anya jawab</w:t>
            </w:r>
          </w:p>
        </w:tc>
        <w:tc>
          <w:tcPr>
            <w:tcW w:w="3250" w:type="dxa"/>
          </w:tcPr>
          <w:p w:rsidR="00275F26" w:rsidRPr="00D2712A" w:rsidRDefault="00275F26" w:rsidP="00D2712A">
            <w:pPr>
              <w:rPr>
                <w:lang w:val="en-US"/>
              </w:rPr>
            </w:pPr>
            <w:r w:rsidRPr="00842ACE">
              <w:t>Ceramah</w:t>
            </w:r>
            <w:r w:rsidRPr="00D2712A">
              <w:rPr>
                <w:lang w:val="en-US"/>
              </w:rPr>
              <w:t xml:space="preserve">, </w:t>
            </w:r>
            <w:r>
              <w:rPr>
                <w:lang w:val="en-US"/>
              </w:rPr>
              <w:t>t</w:t>
            </w:r>
            <w:r>
              <w:t>anya jawab</w:t>
            </w:r>
            <w:r>
              <w:rPr>
                <w:lang w:val="en-US"/>
              </w:rPr>
              <w:t>, d</w:t>
            </w:r>
            <w:r w:rsidRPr="00842ACE">
              <w:t>iskusi</w:t>
            </w:r>
            <w:r w:rsidRPr="00D2712A">
              <w:rPr>
                <w:lang w:val="en-US"/>
              </w:rPr>
              <w:t xml:space="preserve">, </w:t>
            </w:r>
            <w:r>
              <w:rPr>
                <w:lang w:val="en-US"/>
              </w:rPr>
              <w:t>p</w:t>
            </w:r>
            <w:r w:rsidRPr="00842ACE">
              <w:t>raktik</w:t>
            </w:r>
          </w:p>
        </w:tc>
        <w:tc>
          <w:tcPr>
            <w:tcW w:w="2866" w:type="dxa"/>
          </w:tcPr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/>
            </w:pPr>
            <w:r w:rsidRPr="00842ACE">
              <w:t>Menyusun perangkat laporan hasil belajar siswa pada Rapor Kurikulum 2013.</w:t>
            </w:r>
          </w:p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/>
            </w:pPr>
            <w:r w:rsidRPr="00842ACE">
              <w:t>Menyajikan hasil penilaian aspek pengetahuan</w:t>
            </w:r>
          </w:p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/>
            </w:pPr>
            <w:r w:rsidRPr="00842ACE">
              <w:t>Menyajikan hasil penilaian aspek sikap</w:t>
            </w:r>
          </w:p>
          <w:p w:rsidR="00275F26" w:rsidRPr="00275F26" w:rsidRDefault="00275F26" w:rsidP="00275F26">
            <w:pPr>
              <w:pStyle w:val="ListParagraph"/>
              <w:numPr>
                <w:ilvl w:val="0"/>
                <w:numId w:val="1"/>
              </w:numPr>
              <w:ind w:left="317"/>
            </w:pPr>
            <w:r w:rsidRPr="00842ACE">
              <w:t>Menyajikan hasil penilaian aspek keterampilan</w:t>
            </w:r>
          </w:p>
        </w:tc>
        <w:tc>
          <w:tcPr>
            <w:tcW w:w="1271" w:type="dxa"/>
          </w:tcPr>
          <w:p w:rsidR="00275F26" w:rsidRPr="00E04264" w:rsidRDefault="00275F26" w:rsidP="006B2B36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 %</w:t>
            </w:r>
          </w:p>
        </w:tc>
      </w:tr>
      <w:tr w:rsidR="00275F26" w:rsidRPr="00E04264" w:rsidTr="00DC5E72">
        <w:trPr>
          <w:trHeight w:val="326"/>
          <w:jc w:val="center"/>
        </w:trPr>
        <w:tc>
          <w:tcPr>
            <w:tcW w:w="964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:rsidR="00275F26" w:rsidRPr="00E04264" w:rsidRDefault="00275F26" w:rsidP="00457BFF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16</w:t>
            </w:r>
          </w:p>
        </w:tc>
        <w:tc>
          <w:tcPr>
            <w:tcW w:w="138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:rsidR="00275F26" w:rsidRDefault="00275F26" w:rsidP="000033D0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</w:pPr>
            <w:r w:rsidRPr="00E04264"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>UjianAkhir Semester</w:t>
            </w:r>
            <w:r>
              <w:rPr>
                <w:rFonts w:asciiTheme="majorBidi" w:hAnsiTheme="majorBidi" w:cstheme="majorBidi"/>
                <w:b/>
                <w:bCs/>
                <w:szCs w:val="24"/>
                <w:lang w:eastAsia="id-ID"/>
              </w:rPr>
              <w:t xml:space="preserve"> (UAS)</w:t>
            </w:r>
          </w:p>
          <w:p w:rsidR="00275F26" w:rsidRPr="00E04264" w:rsidRDefault="00275F26" w:rsidP="00493B3D">
            <w:pPr>
              <w:rPr>
                <w:rFonts w:asciiTheme="majorBidi" w:hAnsiTheme="majorBidi" w:cstheme="majorBidi"/>
                <w:szCs w:val="24"/>
                <w:lang w:val="fi-FI"/>
              </w:rPr>
            </w:pPr>
          </w:p>
        </w:tc>
        <w:tc>
          <w:tcPr>
            <w:tcW w:w="1271" w:type="dxa"/>
            <w:tcBorders>
              <w:left w:val="single" w:sz="4" w:space="0" w:color="auto"/>
            </w:tcBorders>
            <w:shd w:val="clear" w:color="auto" w:fill="C6D9F1" w:themeFill="text2" w:themeFillTint="33"/>
          </w:tcPr>
          <w:p w:rsidR="00275F26" w:rsidRPr="00E04264" w:rsidRDefault="00275F26" w:rsidP="00AA2354">
            <w:pPr>
              <w:jc w:val="center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40 %</w:t>
            </w:r>
          </w:p>
        </w:tc>
      </w:tr>
    </w:tbl>
    <w:p w:rsidR="002B55B9" w:rsidRPr="00246ED9" w:rsidRDefault="002B55B9" w:rsidP="006B2B36">
      <w:pPr>
        <w:tabs>
          <w:tab w:val="left" w:pos="5910"/>
        </w:tabs>
        <w:spacing w:after="0" w:line="240" w:lineRule="auto"/>
        <w:rPr>
          <w:rFonts w:asciiTheme="majorBidi" w:hAnsiTheme="majorBidi" w:cstheme="majorBidi"/>
          <w:szCs w:val="24"/>
          <w:lang w:val="en-US"/>
        </w:rPr>
      </w:pPr>
    </w:p>
    <w:sectPr w:rsidR="002B55B9" w:rsidRPr="00246ED9" w:rsidSect="0036436F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73A14"/>
    <w:multiLevelType w:val="hybridMultilevel"/>
    <w:tmpl w:val="11EAC5B0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2E2EAD"/>
    <w:multiLevelType w:val="hybridMultilevel"/>
    <w:tmpl w:val="53A08F98"/>
    <w:lvl w:ilvl="0" w:tplc="2D5A3DEE">
      <w:start w:val="1"/>
      <w:numFmt w:val="decimal"/>
      <w:lvlText w:val="%1."/>
      <w:lvlJc w:val="left"/>
      <w:pPr>
        <w:ind w:left="5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3">
    <w:nsid w:val="0BC2489C"/>
    <w:multiLevelType w:val="hybridMultilevel"/>
    <w:tmpl w:val="5B9CF550"/>
    <w:lvl w:ilvl="0" w:tplc="A19C51E6">
      <w:start w:val="1"/>
      <w:numFmt w:val="decimal"/>
      <w:lvlText w:val="%1."/>
      <w:lvlJc w:val="left"/>
      <w:pPr>
        <w:ind w:left="762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82" w:hanging="360"/>
      </w:pPr>
    </w:lvl>
    <w:lvl w:ilvl="2" w:tplc="0409001B" w:tentative="1">
      <w:start w:val="1"/>
      <w:numFmt w:val="lowerRoman"/>
      <w:lvlText w:val="%3."/>
      <w:lvlJc w:val="right"/>
      <w:pPr>
        <w:ind w:left="2202" w:hanging="180"/>
      </w:pPr>
    </w:lvl>
    <w:lvl w:ilvl="3" w:tplc="0409000F" w:tentative="1">
      <w:start w:val="1"/>
      <w:numFmt w:val="decimal"/>
      <w:lvlText w:val="%4."/>
      <w:lvlJc w:val="left"/>
      <w:pPr>
        <w:ind w:left="2922" w:hanging="360"/>
      </w:pPr>
    </w:lvl>
    <w:lvl w:ilvl="4" w:tplc="04090019" w:tentative="1">
      <w:start w:val="1"/>
      <w:numFmt w:val="lowerLetter"/>
      <w:lvlText w:val="%5."/>
      <w:lvlJc w:val="left"/>
      <w:pPr>
        <w:ind w:left="3642" w:hanging="360"/>
      </w:pPr>
    </w:lvl>
    <w:lvl w:ilvl="5" w:tplc="0409001B" w:tentative="1">
      <w:start w:val="1"/>
      <w:numFmt w:val="lowerRoman"/>
      <w:lvlText w:val="%6."/>
      <w:lvlJc w:val="right"/>
      <w:pPr>
        <w:ind w:left="4362" w:hanging="180"/>
      </w:pPr>
    </w:lvl>
    <w:lvl w:ilvl="6" w:tplc="0409000F" w:tentative="1">
      <w:start w:val="1"/>
      <w:numFmt w:val="decimal"/>
      <w:lvlText w:val="%7."/>
      <w:lvlJc w:val="left"/>
      <w:pPr>
        <w:ind w:left="5082" w:hanging="360"/>
      </w:pPr>
    </w:lvl>
    <w:lvl w:ilvl="7" w:tplc="04090019" w:tentative="1">
      <w:start w:val="1"/>
      <w:numFmt w:val="lowerLetter"/>
      <w:lvlText w:val="%8."/>
      <w:lvlJc w:val="left"/>
      <w:pPr>
        <w:ind w:left="5802" w:hanging="360"/>
      </w:pPr>
    </w:lvl>
    <w:lvl w:ilvl="8" w:tplc="040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4">
    <w:nsid w:val="12CE14C3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815BC3"/>
    <w:multiLevelType w:val="hybridMultilevel"/>
    <w:tmpl w:val="8202137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971946"/>
    <w:multiLevelType w:val="hybridMultilevel"/>
    <w:tmpl w:val="7B947CA4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5C7018"/>
    <w:multiLevelType w:val="hybridMultilevel"/>
    <w:tmpl w:val="6136E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93120E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B00914"/>
    <w:multiLevelType w:val="hybridMultilevel"/>
    <w:tmpl w:val="D2FE007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C24EB8"/>
    <w:multiLevelType w:val="hybridMultilevel"/>
    <w:tmpl w:val="94BC9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E40743"/>
    <w:multiLevelType w:val="hybridMultilevel"/>
    <w:tmpl w:val="94BC9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CE6B35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24A63A2"/>
    <w:multiLevelType w:val="hybridMultilevel"/>
    <w:tmpl w:val="94BC9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CA6B09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8254BA"/>
    <w:multiLevelType w:val="hybridMultilevel"/>
    <w:tmpl w:val="BFDC13B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AAF46CA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9118A9"/>
    <w:multiLevelType w:val="hybridMultilevel"/>
    <w:tmpl w:val="246EEB64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18">
    <w:nsid w:val="5E8F6DC5"/>
    <w:multiLevelType w:val="hybridMultilevel"/>
    <w:tmpl w:val="0A0A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E74487"/>
    <w:multiLevelType w:val="hybridMultilevel"/>
    <w:tmpl w:val="7B26D98E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287731"/>
    <w:multiLevelType w:val="hybridMultilevel"/>
    <w:tmpl w:val="5B9CF550"/>
    <w:lvl w:ilvl="0" w:tplc="A19C51E6">
      <w:start w:val="1"/>
      <w:numFmt w:val="decimal"/>
      <w:lvlText w:val="%1."/>
      <w:lvlJc w:val="left"/>
      <w:pPr>
        <w:ind w:left="762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82" w:hanging="360"/>
      </w:pPr>
    </w:lvl>
    <w:lvl w:ilvl="2" w:tplc="0409001B" w:tentative="1">
      <w:start w:val="1"/>
      <w:numFmt w:val="lowerRoman"/>
      <w:lvlText w:val="%3."/>
      <w:lvlJc w:val="right"/>
      <w:pPr>
        <w:ind w:left="2202" w:hanging="180"/>
      </w:pPr>
    </w:lvl>
    <w:lvl w:ilvl="3" w:tplc="0409000F" w:tentative="1">
      <w:start w:val="1"/>
      <w:numFmt w:val="decimal"/>
      <w:lvlText w:val="%4."/>
      <w:lvlJc w:val="left"/>
      <w:pPr>
        <w:ind w:left="2922" w:hanging="360"/>
      </w:pPr>
    </w:lvl>
    <w:lvl w:ilvl="4" w:tplc="04090019" w:tentative="1">
      <w:start w:val="1"/>
      <w:numFmt w:val="lowerLetter"/>
      <w:lvlText w:val="%5."/>
      <w:lvlJc w:val="left"/>
      <w:pPr>
        <w:ind w:left="3642" w:hanging="360"/>
      </w:pPr>
    </w:lvl>
    <w:lvl w:ilvl="5" w:tplc="0409001B" w:tentative="1">
      <w:start w:val="1"/>
      <w:numFmt w:val="lowerRoman"/>
      <w:lvlText w:val="%6."/>
      <w:lvlJc w:val="right"/>
      <w:pPr>
        <w:ind w:left="4362" w:hanging="180"/>
      </w:pPr>
    </w:lvl>
    <w:lvl w:ilvl="6" w:tplc="0409000F" w:tentative="1">
      <w:start w:val="1"/>
      <w:numFmt w:val="decimal"/>
      <w:lvlText w:val="%7."/>
      <w:lvlJc w:val="left"/>
      <w:pPr>
        <w:ind w:left="5082" w:hanging="360"/>
      </w:pPr>
    </w:lvl>
    <w:lvl w:ilvl="7" w:tplc="04090019" w:tentative="1">
      <w:start w:val="1"/>
      <w:numFmt w:val="lowerLetter"/>
      <w:lvlText w:val="%8."/>
      <w:lvlJc w:val="left"/>
      <w:pPr>
        <w:ind w:left="5802" w:hanging="360"/>
      </w:pPr>
    </w:lvl>
    <w:lvl w:ilvl="8" w:tplc="040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21">
    <w:nsid w:val="745B2565"/>
    <w:multiLevelType w:val="hybridMultilevel"/>
    <w:tmpl w:val="B8424A0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56F68F3"/>
    <w:multiLevelType w:val="hybridMultilevel"/>
    <w:tmpl w:val="5B9CF550"/>
    <w:lvl w:ilvl="0" w:tplc="A19C51E6">
      <w:start w:val="1"/>
      <w:numFmt w:val="decimal"/>
      <w:lvlText w:val="%1."/>
      <w:lvlJc w:val="left"/>
      <w:pPr>
        <w:ind w:left="762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82" w:hanging="360"/>
      </w:pPr>
    </w:lvl>
    <w:lvl w:ilvl="2" w:tplc="0409001B" w:tentative="1">
      <w:start w:val="1"/>
      <w:numFmt w:val="lowerRoman"/>
      <w:lvlText w:val="%3."/>
      <w:lvlJc w:val="right"/>
      <w:pPr>
        <w:ind w:left="2202" w:hanging="180"/>
      </w:pPr>
    </w:lvl>
    <w:lvl w:ilvl="3" w:tplc="0409000F" w:tentative="1">
      <w:start w:val="1"/>
      <w:numFmt w:val="decimal"/>
      <w:lvlText w:val="%4."/>
      <w:lvlJc w:val="left"/>
      <w:pPr>
        <w:ind w:left="2922" w:hanging="360"/>
      </w:pPr>
    </w:lvl>
    <w:lvl w:ilvl="4" w:tplc="04090019" w:tentative="1">
      <w:start w:val="1"/>
      <w:numFmt w:val="lowerLetter"/>
      <w:lvlText w:val="%5."/>
      <w:lvlJc w:val="left"/>
      <w:pPr>
        <w:ind w:left="3642" w:hanging="360"/>
      </w:pPr>
    </w:lvl>
    <w:lvl w:ilvl="5" w:tplc="0409001B" w:tentative="1">
      <w:start w:val="1"/>
      <w:numFmt w:val="lowerRoman"/>
      <w:lvlText w:val="%6."/>
      <w:lvlJc w:val="right"/>
      <w:pPr>
        <w:ind w:left="4362" w:hanging="180"/>
      </w:pPr>
    </w:lvl>
    <w:lvl w:ilvl="6" w:tplc="0409000F" w:tentative="1">
      <w:start w:val="1"/>
      <w:numFmt w:val="decimal"/>
      <w:lvlText w:val="%7."/>
      <w:lvlJc w:val="left"/>
      <w:pPr>
        <w:ind w:left="5082" w:hanging="360"/>
      </w:pPr>
    </w:lvl>
    <w:lvl w:ilvl="7" w:tplc="04090019" w:tentative="1">
      <w:start w:val="1"/>
      <w:numFmt w:val="lowerLetter"/>
      <w:lvlText w:val="%8."/>
      <w:lvlJc w:val="left"/>
      <w:pPr>
        <w:ind w:left="5802" w:hanging="360"/>
      </w:pPr>
    </w:lvl>
    <w:lvl w:ilvl="8" w:tplc="040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23">
    <w:nsid w:val="7D5B636F"/>
    <w:multiLevelType w:val="hybridMultilevel"/>
    <w:tmpl w:val="08BC536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"/>
  </w:num>
  <w:num w:numId="3">
    <w:abstractNumId w:val="7"/>
  </w:num>
  <w:num w:numId="4">
    <w:abstractNumId w:val="23"/>
  </w:num>
  <w:num w:numId="5">
    <w:abstractNumId w:val="10"/>
  </w:num>
  <w:num w:numId="6">
    <w:abstractNumId w:val="11"/>
  </w:num>
  <w:num w:numId="7">
    <w:abstractNumId w:val="13"/>
  </w:num>
  <w:num w:numId="8">
    <w:abstractNumId w:val="20"/>
  </w:num>
  <w:num w:numId="9">
    <w:abstractNumId w:val="3"/>
  </w:num>
  <w:num w:numId="10">
    <w:abstractNumId w:val="22"/>
  </w:num>
  <w:num w:numId="11">
    <w:abstractNumId w:val="14"/>
  </w:num>
  <w:num w:numId="12">
    <w:abstractNumId w:val="18"/>
  </w:num>
  <w:num w:numId="13">
    <w:abstractNumId w:val="4"/>
  </w:num>
  <w:num w:numId="14">
    <w:abstractNumId w:val="12"/>
  </w:num>
  <w:num w:numId="15">
    <w:abstractNumId w:val="8"/>
  </w:num>
  <w:num w:numId="16">
    <w:abstractNumId w:val="16"/>
  </w:num>
  <w:num w:numId="17">
    <w:abstractNumId w:val="15"/>
  </w:num>
  <w:num w:numId="18">
    <w:abstractNumId w:val="19"/>
  </w:num>
  <w:num w:numId="19">
    <w:abstractNumId w:val="5"/>
  </w:num>
  <w:num w:numId="20">
    <w:abstractNumId w:val="21"/>
  </w:num>
  <w:num w:numId="21">
    <w:abstractNumId w:val="0"/>
  </w:num>
  <w:num w:numId="22">
    <w:abstractNumId w:val="6"/>
  </w:num>
  <w:num w:numId="23">
    <w:abstractNumId w:val="9"/>
  </w:num>
  <w:num w:numId="24">
    <w:abstractNumId w:val="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33D0"/>
    <w:rsid w:val="00005805"/>
    <w:rsid w:val="000119B9"/>
    <w:rsid w:val="000127C3"/>
    <w:rsid w:val="000150C1"/>
    <w:rsid w:val="00015263"/>
    <w:rsid w:val="00015CBD"/>
    <w:rsid w:val="00020A7D"/>
    <w:rsid w:val="0005744A"/>
    <w:rsid w:val="00091892"/>
    <w:rsid w:val="000A3894"/>
    <w:rsid w:val="000A3A93"/>
    <w:rsid w:val="000A50C9"/>
    <w:rsid w:val="000B7C5C"/>
    <w:rsid w:val="000C30B9"/>
    <w:rsid w:val="000C7D61"/>
    <w:rsid w:val="00102B45"/>
    <w:rsid w:val="00115BA7"/>
    <w:rsid w:val="0012115D"/>
    <w:rsid w:val="00123937"/>
    <w:rsid w:val="001310AD"/>
    <w:rsid w:val="001373DB"/>
    <w:rsid w:val="001403FD"/>
    <w:rsid w:val="00141E87"/>
    <w:rsid w:val="00144204"/>
    <w:rsid w:val="0015078F"/>
    <w:rsid w:val="0015750F"/>
    <w:rsid w:val="001654FF"/>
    <w:rsid w:val="0017570C"/>
    <w:rsid w:val="0018532F"/>
    <w:rsid w:val="00190106"/>
    <w:rsid w:val="00193B80"/>
    <w:rsid w:val="001955D5"/>
    <w:rsid w:val="00195C9B"/>
    <w:rsid w:val="00196D06"/>
    <w:rsid w:val="001B1E35"/>
    <w:rsid w:val="001B349C"/>
    <w:rsid w:val="001B6C1B"/>
    <w:rsid w:val="001C46FE"/>
    <w:rsid w:val="001C5AFC"/>
    <w:rsid w:val="001F052B"/>
    <w:rsid w:val="001F154F"/>
    <w:rsid w:val="001F36AD"/>
    <w:rsid w:val="001F4F95"/>
    <w:rsid w:val="00202B5A"/>
    <w:rsid w:val="00216250"/>
    <w:rsid w:val="0022135E"/>
    <w:rsid w:val="002243A5"/>
    <w:rsid w:val="00232142"/>
    <w:rsid w:val="00235E75"/>
    <w:rsid w:val="00246ED9"/>
    <w:rsid w:val="002571F6"/>
    <w:rsid w:val="00261287"/>
    <w:rsid w:val="00266259"/>
    <w:rsid w:val="0026794E"/>
    <w:rsid w:val="00267D69"/>
    <w:rsid w:val="00267E7F"/>
    <w:rsid w:val="002748A4"/>
    <w:rsid w:val="00275F26"/>
    <w:rsid w:val="00291601"/>
    <w:rsid w:val="00292D2C"/>
    <w:rsid w:val="002A4A77"/>
    <w:rsid w:val="002A4FC1"/>
    <w:rsid w:val="002B55B9"/>
    <w:rsid w:val="002C1CE1"/>
    <w:rsid w:val="002D2874"/>
    <w:rsid w:val="003149DD"/>
    <w:rsid w:val="003251D2"/>
    <w:rsid w:val="003462A5"/>
    <w:rsid w:val="00352447"/>
    <w:rsid w:val="00353BD4"/>
    <w:rsid w:val="0036007B"/>
    <w:rsid w:val="003629F1"/>
    <w:rsid w:val="0036436F"/>
    <w:rsid w:val="00367B4F"/>
    <w:rsid w:val="00370570"/>
    <w:rsid w:val="003916FB"/>
    <w:rsid w:val="00394C4D"/>
    <w:rsid w:val="003A4A55"/>
    <w:rsid w:val="003B3F2C"/>
    <w:rsid w:val="003C203D"/>
    <w:rsid w:val="003C2172"/>
    <w:rsid w:val="003F3315"/>
    <w:rsid w:val="003F56B4"/>
    <w:rsid w:val="003F67F5"/>
    <w:rsid w:val="00436166"/>
    <w:rsid w:val="00442D1B"/>
    <w:rsid w:val="00444C99"/>
    <w:rsid w:val="00452F87"/>
    <w:rsid w:val="00455F92"/>
    <w:rsid w:val="004566BA"/>
    <w:rsid w:val="0045789C"/>
    <w:rsid w:val="00457BFF"/>
    <w:rsid w:val="00465B88"/>
    <w:rsid w:val="00466070"/>
    <w:rsid w:val="0047712B"/>
    <w:rsid w:val="004926EA"/>
    <w:rsid w:val="00493B3D"/>
    <w:rsid w:val="004A2C1E"/>
    <w:rsid w:val="004B3A13"/>
    <w:rsid w:val="004C1B9A"/>
    <w:rsid w:val="004C481F"/>
    <w:rsid w:val="004D2A7A"/>
    <w:rsid w:val="004E491F"/>
    <w:rsid w:val="004E7089"/>
    <w:rsid w:val="00502A82"/>
    <w:rsid w:val="0050306F"/>
    <w:rsid w:val="0051071C"/>
    <w:rsid w:val="005145A2"/>
    <w:rsid w:val="00514F41"/>
    <w:rsid w:val="00530E6F"/>
    <w:rsid w:val="00531E36"/>
    <w:rsid w:val="0053486B"/>
    <w:rsid w:val="005374C0"/>
    <w:rsid w:val="005444CC"/>
    <w:rsid w:val="00550A14"/>
    <w:rsid w:val="00562941"/>
    <w:rsid w:val="00567322"/>
    <w:rsid w:val="005701D4"/>
    <w:rsid w:val="00570B1B"/>
    <w:rsid w:val="00570F1E"/>
    <w:rsid w:val="005754F3"/>
    <w:rsid w:val="005755D4"/>
    <w:rsid w:val="005772AD"/>
    <w:rsid w:val="005823E7"/>
    <w:rsid w:val="00585F91"/>
    <w:rsid w:val="00587AEB"/>
    <w:rsid w:val="0059446C"/>
    <w:rsid w:val="005A08D0"/>
    <w:rsid w:val="005B1C9B"/>
    <w:rsid w:val="005B766A"/>
    <w:rsid w:val="005C14B0"/>
    <w:rsid w:val="005C32D3"/>
    <w:rsid w:val="005D3A7B"/>
    <w:rsid w:val="005D533E"/>
    <w:rsid w:val="005E18AC"/>
    <w:rsid w:val="005F39B8"/>
    <w:rsid w:val="0061012E"/>
    <w:rsid w:val="00614AE0"/>
    <w:rsid w:val="00620FB6"/>
    <w:rsid w:val="00621EC6"/>
    <w:rsid w:val="00624A85"/>
    <w:rsid w:val="00634CF5"/>
    <w:rsid w:val="006414F8"/>
    <w:rsid w:val="00660897"/>
    <w:rsid w:val="00662F58"/>
    <w:rsid w:val="00673312"/>
    <w:rsid w:val="00676967"/>
    <w:rsid w:val="00681ABB"/>
    <w:rsid w:val="00694AA0"/>
    <w:rsid w:val="006A1196"/>
    <w:rsid w:val="006A351D"/>
    <w:rsid w:val="006A4305"/>
    <w:rsid w:val="006A6577"/>
    <w:rsid w:val="006B1DD4"/>
    <w:rsid w:val="006B2B36"/>
    <w:rsid w:val="006B5CC1"/>
    <w:rsid w:val="006B7C61"/>
    <w:rsid w:val="006D09D1"/>
    <w:rsid w:val="006E4F9B"/>
    <w:rsid w:val="006F14DB"/>
    <w:rsid w:val="006F5177"/>
    <w:rsid w:val="00715DA7"/>
    <w:rsid w:val="00716259"/>
    <w:rsid w:val="007176A9"/>
    <w:rsid w:val="0072622A"/>
    <w:rsid w:val="00726867"/>
    <w:rsid w:val="00732D71"/>
    <w:rsid w:val="00733F2B"/>
    <w:rsid w:val="00741120"/>
    <w:rsid w:val="00761091"/>
    <w:rsid w:val="00761B75"/>
    <w:rsid w:val="00774430"/>
    <w:rsid w:val="00774DC4"/>
    <w:rsid w:val="00784D5E"/>
    <w:rsid w:val="00791877"/>
    <w:rsid w:val="00791C9E"/>
    <w:rsid w:val="00796B2D"/>
    <w:rsid w:val="007A6E2F"/>
    <w:rsid w:val="007B0B5D"/>
    <w:rsid w:val="007B31CC"/>
    <w:rsid w:val="007D3DFC"/>
    <w:rsid w:val="007E144D"/>
    <w:rsid w:val="00803F13"/>
    <w:rsid w:val="00805D54"/>
    <w:rsid w:val="00810BDC"/>
    <w:rsid w:val="00824D8E"/>
    <w:rsid w:val="00824EB0"/>
    <w:rsid w:val="0082779A"/>
    <w:rsid w:val="0083442E"/>
    <w:rsid w:val="00845338"/>
    <w:rsid w:val="008508DA"/>
    <w:rsid w:val="00851728"/>
    <w:rsid w:val="008612B8"/>
    <w:rsid w:val="008818BD"/>
    <w:rsid w:val="00881C0D"/>
    <w:rsid w:val="00885D9A"/>
    <w:rsid w:val="00886269"/>
    <w:rsid w:val="00886EB4"/>
    <w:rsid w:val="00890363"/>
    <w:rsid w:val="00891099"/>
    <w:rsid w:val="008A14F3"/>
    <w:rsid w:val="008B26C0"/>
    <w:rsid w:val="008B45DE"/>
    <w:rsid w:val="008C48C9"/>
    <w:rsid w:val="008D0127"/>
    <w:rsid w:val="008D0523"/>
    <w:rsid w:val="008F4D6A"/>
    <w:rsid w:val="0090173B"/>
    <w:rsid w:val="0090505A"/>
    <w:rsid w:val="009060AD"/>
    <w:rsid w:val="00911EF8"/>
    <w:rsid w:val="009308F7"/>
    <w:rsid w:val="00937AA0"/>
    <w:rsid w:val="00940FA0"/>
    <w:rsid w:val="00952D20"/>
    <w:rsid w:val="00955441"/>
    <w:rsid w:val="00960C6D"/>
    <w:rsid w:val="00962479"/>
    <w:rsid w:val="00962C5A"/>
    <w:rsid w:val="00963383"/>
    <w:rsid w:val="009726CE"/>
    <w:rsid w:val="00977BC2"/>
    <w:rsid w:val="009804A6"/>
    <w:rsid w:val="00997A0A"/>
    <w:rsid w:val="009A5E7A"/>
    <w:rsid w:val="009B2ABF"/>
    <w:rsid w:val="009C0681"/>
    <w:rsid w:val="009C1F12"/>
    <w:rsid w:val="009E26BF"/>
    <w:rsid w:val="009E7B05"/>
    <w:rsid w:val="009F1278"/>
    <w:rsid w:val="009F2FF1"/>
    <w:rsid w:val="00A05CD2"/>
    <w:rsid w:val="00A1087A"/>
    <w:rsid w:val="00A31FB1"/>
    <w:rsid w:val="00A33C85"/>
    <w:rsid w:val="00A43E86"/>
    <w:rsid w:val="00A44FAE"/>
    <w:rsid w:val="00A45EEC"/>
    <w:rsid w:val="00A53D9D"/>
    <w:rsid w:val="00A619D0"/>
    <w:rsid w:val="00A62F4A"/>
    <w:rsid w:val="00A67857"/>
    <w:rsid w:val="00A85446"/>
    <w:rsid w:val="00A86882"/>
    <w:rsid w:val="00AA2354"/>
    <w:rsid w:val="00AA2B8F"/>
    <w:rsid w:val="00AA571A"/>
    <w:rsid w:val="00AB1104"/>
    <w:rsid w:val="00AE0911"/>
    <w:rsid w:val="00AE20A3"/>
    <w:rsid w:val="00AE5D5A"/>
    <w:rsid w:val="00AE6557"/>
    <w:rsid w:val="00AF322E"/>
    <w:rsid w:val="00AF4FF6"/>
    <w:rsid w:val="00AF53AB"/>
    <w:rsid w:val="00B01D9E"/>
    <w:rsid w:val="00B2151F"/>
    <w:rsid w:val="00B45703"/>
    <w:rsid w:val="00B502FA"/>
    <w:rsid w:val="00B70B8A"/>
    <w:rsid w:val="00B71DB1"/>
    <w:rsid w:val="00B9354F"/>
    <w:rsid w:val="00B95774"/>
    <w:rsid w:val="00BA1A1A"/>
    <w:rsid w:val="00BC3E56"/>
    <w:rsid w:val="00BC663F"/>
    <w:rsid w:val="00BD032F"/>
    <w:rsid w:val="00BE3E4F"/>
    <w:rsid w:val="00BF24BC"/>
    <w:rsid w:val="00BF7827"/>
    <w:rsid w:val="00C17ADC"/>
    <w:rsid w:val="00C2062E"/>
    <w:rsid w:val="00C20835"/>
    <w:rsid w:val="00C23A97"/>
    <w:rsid w:val="00C33291"/>
    <w:rsid w:val="00C41296"/>
    <w:rsid w:val="00C446DE"/>
    <w:rsid w:val="00C46E28"/>
    <w:rsid w:val="00C5097A"/>
    <w:rsid w:val="00C668E3"/>
    <w:rsid w:val="00C67790"/>
    <w:rsid w:val="00C75A2B"/>
    <w:rsid w:val="00C85C56"/>
    <w:rsid w:val="00C917E9"/>
    <w:rsid w:val="00C95B40"/>
    <w:rsid w:val="00CB66A7"/>
    <w:rsid w:val="00CC73FA"/>
    <w:rsid w:val="00CD0329"/>
    <w:rsid w:val="00CD2386"/>
    <w:rsid w:val="00CD23FE"/>
    <w:rsid w:val="00CE1CCC"/>
    <w:rsid w:val="00CE24D5"/>
    <w:rsid w:val="00CF0900"/>
    <w:rsid w:val="00CF3BEB"/>
    <w:rsid w:val="00D14899"/>
    <w:rsid w:val="00D166FB"/>
    <w:rsid w:val="00D20378"/>
    <w:rsid w:val="00D2712A"/>
    <w:rsid w:val="00D30DA7"/>
    <w:rsid w:val="00D31DD0"/>
    <w:rsid w:val="00D528E5"/>
    <w:rsid w:val="00D664E2"/>
    <w:rsid w:val="00D668B3"/>
    <w:rsid w:val="00D676FF"/>
    <w:rsid w:val="00D86BC7"/>
    <w:rsid w:val="00D91355"/>
    <w:rsid w:val="00DA4541"/>
    <w:rsid w:val="00DB4365"/>
    <w:rsid w:val="00DB6484"/>
    <w:rsid w:val="00DC5E72"/>
    <w:rsid w:val="00DD1B1E"/>
    <w:rsid w:val="00DE281F"/>
    <w:rsid w:val="00DE791D"/>
    <w:rsid w:val="00E04264"/>
    <w:rsid w:val="00E13E5C"/>
    <w:rsid w:val="00E3251C"/>
    <w:rsid w:val="00E373B6"/>
    <w:rsid w:val="00E441F9"/>
    <w:rsid w:val="00E532C7"/>
    <w:rsid w:val="00E5511E"/>
    <w:rsid w:val="00E66BCE"/>
    <w:rsid w:val="00E72535"/>
    <w:rsid w:val="00E75FA8"/>
    <w:rsid w:val="00E8369D"/>
    <w:rsid w:val="00E8591D"/>
    <w:rsid w:val="00E87410"/>
    <w:rsid w:val="00E874A7"/>
    <w:rsid w:val="00E90FB6"/>
    <w:rsid w:val="00E95C94"/>
    <w:rsid w:val="00EA3C02"/>
    <w:rsid w:val="00EB2693"/>
    <w:rsid w:val="00EB2ACF"/>
    <w:rsid w:val="00EB6D1B"/>
    <w:rsid w:val="00ED1D33"/>
    <w:rsid w:val="00ED6591"/>
    <w:rsid w:val="00EE06F6"/>
    <w:rsid w:val="00F0231E"/>
    <w:rsid w:val="00F0316F"/>
    <w:rsid w:val="00F04D92"/>
    <w:rsid w:val="00F13314"/>
    <w:rsid w:val="00F16C05"/>
    <w:rsid w:val="00F21BFF"/>
    <w:rsid w:val="00F23CDE"/>
    <w:rsid w:val="00F23E00"/>
    <w:rsid w:val="00F31617"/>
    <w:rsid w:val="00F33BD0"/>
    <w:rsid w:val="00F4781F"/>
    <w:rsid w:val="00F60BB1"/>
    <w:rsid w:val="00F66A2C"/>
    <w:rsid w:val="00FA50D1"/>
    <w:rsid w:val="00FA5292"/>
    <w:rsid w:val="00FB4762"/>
    <w:rsid w:val="00FB66A6"/>
    <w:rsid w:val="00FC0BD8"/>
    <w:rsid w:val="00FC1979"/>
    <w:rsid w:val="00FD5C42"/>
    <w:rsid w:val="00FD6D3A"/>
    <w:rsid w:val="00FE036D"/>
    <w:rsid w:val="00FE239E"/>
    <w:rsid w:val="00FE3AFB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3F56B4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0A50C9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0A50C9"/>
    <w:rPr>
      <w:rFonts w:ascii="Times New Roman" w:eastAsia="Times New Roman" w:hAnsi="Times New Roman" w:cs="Times New Roman"/>
      <w:sz w:val="20"/>
      <w:szCs w:val="20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3F56B4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0A50C9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0A50C9"/>
    <w:rPr>
      <w:rFonts w:ascii="Times New Roman" w:eastAsia="Times New Roman" w:hAnsi="Times New Roman" w:cs="Times New Roman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065073-3DF9-40B9-A8C8-2292916DF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9</Pages>
  <Words>2052</Words>
  <Characters>1170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7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 PC</cp:lastModifiedBy>
  <cp:revision>22</cp:revision>
  <cp:lastPrinted>2021-03-10T01:30:00Z</cp:lastPrinted>
  <dcterms:created xsi:type="dcterms:W3CDTF">2021-02-25T08:59:00Z</dcterms:created>
  <dcterms:modified xsi:type="dcterms:W3CDTF">2022-09-15T07:46:00Z</dcterms:modified>
</cp:coreProperties>
</file>